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3DF23" w14:textId="6A7C10DE" w:rsidR="00EF55CA" w:rsidRDefault="00EF55CA" w:rsidP="0009199F">
      <w:pPr>
        <w:pStyle w:val="Title"/>
      </w:pPr>
      <w:r>
        <w:rPr>
          <w:noProof/>
        </w:rPr>
        <w:drawing>
          <wp:inline distT="0" distB="0" distL="0" distR="0" wp14:anchorId="6D44727B" wp14:editId="75E8D4B0">
            <wp:extent cx="5486400" cy="884556"/>
            <wp:effectExtent l="0" t="0" r="0" b="0"/>
            <wp:docPr id="1073741825" name="officeArt object" descr="Logo AFW_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Logo AFW_0" descr="Logo AFW_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8455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  <w:r w:rsidR="0009199F" w:rsidRPr="0009199F">
        <w:t xml:space="preserve"> </w:t>
      </w:r>
      <w:r w:rsidR="0009199F" w:rsidRPr="0009199F">
        <w:br/>
      </w:r>
      <w:r>
        <w:t>Chattanooga Chapter #50</w:t>
      </w:r>
    </w:p>
    <w:p w14:paraId="7EC15B52" w14:textId="77777777" w:rsidR="00EF55CA" w:rsidRDefault="00EF55CA" w:rsidP="0009199F">
      <w:pPr>
        <w:pStyle w:val="Title"/>
      </w:pPr>
    </w:p>
    <w:p w14:paraId="6DB51C1A" w14:textId="4C9F8521" w:rsidR="005038EE" w:rsidRPr="001C0DCA" w:rsidRDefault="00510306" w:rsidP="0009199F">
      <w:pPr>
        <w:pStyle w:val="Title"/>
      </w:pPr>
      <w:r w:rsidRPr="001C0DCA">
        <w:t>20</w:t>
      </w:r>
      <w:r w:rsidR="00EA0CC6">
        <w:t>2</w:t>
      </w:r>
      <w:r w:rsidR="00507513">
        <w:t>6</w:t>
      </w:r>
      <w:r w:rsidR="00F1461E" w:rsidRPr="001C0DCA">
        <w:t xml:space="preserve"> </w:t>
      </w:r>
      <w:r w:rsidR="006B5C57" w:rsidRPr="001C0DCA">
        <w:t>Master</w:t>
      </w:r>
      <w:r w:rsidR="00BB6AB6">
        <w:t>’</w:t>
      </w:r>
      <w:r w:rsidR="00FC7E29" w:rsidRPr="001C0DCA">
        <w:t>s</w:t>
      </w:r>
      <w:r w:rsidR="00F612C4" w:rsidRPr="001C0DCA">
        <w:t xml:space="preserve"> Scholarship Application</w:t>
      </w:r>
    </w:p>
    <w:p w14:paraId="5803F925" w14:textId="77777777" w:rsidR="00F612C4" w:rsidRPr="001C0DCA" w:rsidRDefault="00F612C4" w:rsidP="00592B23">
      <w:pPr>
        <w:jc w:val="center"/>
        <w:rPr>
          <w:rFonts w:ascii="Arial" w:hAnsi="Arial"/>
          <w:b/>
          <w:sz w:val="28"/>
        </w:rPr>
      </w:pPr>
    </w:p>
    <w:p w14:paraId="2B79E945" w14:textId="54D74FDC" w:rsidR="00F612C4" w:rsidRPr="001C0DCA" w:rsidRDefault="000B4180" w:rsidP="00FD4648">
      <w:pPr>
        <w:jc w:val="center"/>
        <w:rPr>
          <w:rFonts w:ascii="Arial" w:hAnsi="Arial"/>
          <w:b/>
          <w:sz w:val="28"/>
        </w:rPr>
      </w:pPr>
      <w:r w:rsidRPr="001C0DCA">
        <w:rPr>
          <w:rFonts w:ascii="Arial" w:hAnsi="Arial"/>
          <w:b/>
          <w:sz w:val="28"/>
        </w:rPr>
        <w:t>Submit to</w:t>
      </w:r>
      <w:r w:rsidR="00651BEB">
        <w:rPr>
          <w:rFonts w:ascii="Arial" w:hAnsi="Arial"/>
          <w:b/>
          <w:sz w:val="28"/>
        </w:rPr>
        <w:t xml:space="preserve"> </w:t>
      </w:r>
      <w:hyperlink r:id="rId12" w:history="1">
        <w:r w:rsidR="00507513" w:rsidRPr="001243D9">
          <w:rPr>
            <w:rStyle w:val="Hyperlink"/>
            <w:rFonts w:ascii="Arial" w:hAnsi="Arial"/>
            <w:b/>
            <w:sz w:val="28"/>
          </w:rPr>
          <w:t>Susan.LeVan@epbfi.com</w:t>
        </w:r>
      </w:hyperlink>
      <w:r w:rsidR="00FD4648">
        <w:rPr>
          <w:rFonts w:ascii="Arial" w:hAnsi="Arial"/>
          <w:b/>
          <w:sz w:val="28"/>
        </w:rPr>
        <w:t xml:space="preserve"> </w:t>
      </w:r>
      <w:r w:rsidR="00F612C4" w:rsidRPr="001C0DCA">
        <w:rPr>
          <w:rFonts w:ascii="Arial" w:hAnsi="Arial"/>
          <w:b/>
          <w:sz w:val="28"/>
        </w:rPr>
        <w:t>by</w:t>
      </w:r>
    </w:p>
    <w:p w14:paraId="7EF6B3F6" w14:textId="46228B74" w:rsidR="00592B23" w:rsidRPr="008E1F8D" w:rsidRDefault="00EF55CA" w:rsidP="00592B23">
      <w:pPr>
        <w:jc w:val="center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March</w:t>
      </w:r>
      <w:r w:rsidR="00A361B8" w:rsidRPr="001C0DCA">
        <w:rPr>
          <w:rFonts w:ascii="Arial" w:hAnsi="Arial"/>
          <w:b/>
          <w:sz w:val="28"/>
        </w:rPr>
        <w:t xml:space="preserve"> </w:t>
      </w:r>
      <w:r w:rsidR="000C119D">
        <w:rPr>
          <w:rFonts w:ascii="Arial" w:hAnsi="Arial"/>
          <w:b/>
          <w:sz w:val="28"/>
        </w:rPr>
        <w:t>15</w:t>
      </w:r>
      <w:r w:rsidR="00A361B8" w:rsidRPr="001C0DCA">
        <w:rPr>
          <w:rFonts w:ascii="Arial" w:hAnsi="Arial"/>
          <w:b/>
          <w:sz w:val="28"/>
        </w:rPr>
        <w:t xml:space="preserve">, </w:t>
      </w:r>
      <w:r w:rsidR="00510306" w:rsidRPr="001C0DCA">
        <w:rPr>
          <w:rFonts w:ascii="Arial" w:hAnsi="Arial"/>
          <w:b/>
          <w:sz w:val="28"/>
        </w:rPr>
        <w:t>20</w:t>
      </w:r>
      <w:r w:rsidR="00E8098E">
        <w:rPr>
          <w:rFonts w:ascii="Arial" w:hAnsi="Arial"/>
          <w:b/>
          <w:sz w:val="28"/>
        </w:rPr>
        <w:t>2</w:t>
      </w:r>
      <w:r w:rsidR="00507513">
        <w:rPr>
          <w:rFonts w:ascii="Arial" w:hAnsi="Arial"/>
          <w:b/>
          <w:sz w:val="28"/>
        </w:rPr>
        <w:t>6</w:t>
      </w:r>
      <w:r w:rsidR="00490177" w:rsidRPr="001C0DCA">
        <w:rPr>
          <w:rFonts w:ascii="Arial" w:hAnsi="Arial"/>
          <w:b/>
          <w:sz w:val="28"/>
        </w:rPr>
        <w:t>, 5:00 pm Eastern Time</w:t>
      </w:r>
    </w:p>
    <w:p w14:paraId="5962D189" w14:textId="77777777" w:rsidR="00F612C4" w:rsidRPr="008E1F8D" w:rsidRDefault="00F612C4" w:rsidP="00592B23">
      <w:pPr>
        <w:jc w:val="center"/>
        <w:rPr>
          <w:rFonts w:ascii="Arial" w:hAnsi="Arial"/>
          <w:b/>
          <w:sz w:val="28"/>
        </w:rPr>
      </w:pPr>
    </w:p>
    <w:p w14:paraId="3F0D67A3" w14:textId="072F0145" w:rsidR="00A477C3" w:rsidRPr="008E1F8D" w:rsidRDefault="00A477C3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  <w:r w:rsidRPr="008E1F8D">
        <w:rPr>
          <w:rFonts w:ascii="Arial" w:hAnsi="Arial"/>
          <w:b/>
          <w:sz w:val="18"/>
        </w:rPr>
        <w:t>PLEASE READ AND COMPLETE THIS APPLICATION CAREFULLY!</w:t>
      </w:r>
    </w:p>
    <w:p w14:paraId="004D9D27" w14:textId="77777777" w:rsidR="00A477C3" w:rsidRPr="008E1F8D" w:rsidRDefault="00A477C3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  <w:r w:rsidRPr="008E1F8D">
        <w:rPr>
          <w:rFonts w:ascii="Arial" w:hAnsi="Arial"/>
          <w:b/>
          <w:sz w:val="18"/>
        </w:rPr>
        <w:t xml:space="preserve">ONLY </w:t>
      </w:r>
      <w:r w:rsidRPr="008E1F8D">
        <w:rPr>
          <w:rFonts w:ascii="Arial" w:hAnsi="Arial"/>
          <w:b/>
          <w:sz w:val="18"/>
          <w:u w:val="single"/>
        </w:rPr>
        <w:t>COMPLETED</w:t>
      </w:r>
      <w:r w:rsidRPr="008E1F8D">
        <w:rPr>
          <w:rFonts w:ascii="Arial" w:hAnsi="Arial"/>
          <w:b/>
          <w:sz w:val="18"/>
        </w:rPr>
        <w:t xml:space="preserve"> CANDIDATE SUBMISSIONS WILL BE CONSIDERED.</w:t>
      </w:r>
    </w:p>
    <w:p w14:paraId="3C9298D7" w14:textId="77777777" w:rsidR="0040403F" w:rsidRPr="008E1F8D" w:rsidRDefault="0040403F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14:paraId="5EFE485F" w14:textId="77777777" w:rsidR="0040403F" w:rsidRPr="008E1F8D" w:rsidRDefault="0040403F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14:paraId="5C2B4BB0" w14:textId="77777777" w:rsidR="0040403F" w:rsidRPr="008E1F8D" w:rsidRDefault="0040403F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14:paraId="04037D5A" w14:textId="77777777" w:rsidR="00F64950" w:rsidRPr="008E1F8D" w:rsidRDefault="00F64950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14:paraId="14EC9414" w14:textId="77777777" w:rsidR="0040403F" w:rsidRPr="008E1F8D" w:rsidRDefault="0040403F" w:rsidP="0040403F">
      <w:pPr>
        <w:rPr>
          <w:b/>
          <w:sz w:val="28"/>
          <w:szCs w:val="28"/>
        </w:rPr>
      </w:pPr>
    </w:p>
    <w:p w14:paraId="52F98773" w14:textId="617211F9" w:rsidR="007B1F6C" w:rsidRPr="008E1F8D" w:rsidRDefault="007B1F6C" w:rsidP="0040403F">
      <w:pPr>
        <w:rPr>
          <w:b/>
          <w:sz w:val="28"/>
          <w:szCs w:val="28"/>
        </w:rPr>
      </w:pPr>
      <w:r w:rsidRPr="008E1F8D">
        <w:rPr>
          <w:b/>
          <w:sz w:val="28"/>
          <w:szCs w:val="28"/>
        </w:rPr>
        <w:t>Master</w:t>
      </w:r>
      <w:r w:rsidR="003813F8">
        <w:rPr>
          <w:b/>
          <w:sz w:val="28"/>
          <w:szCs w:val="28"/>
        </w:rPr>
        <w:t>’</w:t>
      </w:r>
      <w:r w:rsidR="0040403F" w:rsidRPr="008E1F8D">
        <w:rPr>
          <w:b/>
          <w:sz w:val="28"/>
          <w:szCs w:val="28"/>
        </w:rPr>
        <w:t>s</w:t>
      </w:r>
      <w:r w:rsidRPr="008E1F8D">
        <w:rPr>
          <w:b/>
          <w:sz w:val="28"/>
          <w:szCs w:val="28"/>
        </w:rPr>
        <w:t xml:space="preserve"> Degree Scholarships</w:t>
      </w:r>
    </w:p>
    <w:p w14:paraId="49CE2BDB" w14:textId="19864D60" w:rsidR="006B5C57" w:rsidRPr="008E1F8D" w:rsidRDefault="006B5C57" w:rsidP="006B5C57">
      <w:pPr>
        <w:rPr>
          <w:sz w:val="18"/>
          <w:szCs w:val="18"/>
        </w:rPr>
      </w:pPr>
      <w:r w:rsidRPr="008E1F8D">
        <w:rPr>
          <w:sz w:val="18"/>
          <w:szCs w:val="18"/>
        </w:rPr>
        <w:t>Purpose:</w:t>
      </w:r>
      <w:r w:rsidRPr="008E1F8D">
        <w:rPr>
          <w:sz w:val="18"/>
          <w:szCs w:val="18"/>
        </w:rPr>
        <w:tab/>
        <w:t xml:space="preserve">To support the costs of attending a </w:t>
      </w:r>
      <w:r w:rsidR="003813F8">
        <w:rPr>
          <w:sz w:val="18"/>
          <w:szCs w:val="18"/>
        </w:rPr>
        <w:t>m</w:t>
      </w:r>
      <w:r w:rsidRPr="008E1F8D">
        <w:rPr>
          <w:sz w:val="18"/>
          <w:szCs w:val="18"/>
        </w:rPr>
        <w:t>aster</w:t>
      </w:r>
      <w:r w:rsidR="003813F8">
        <w:rPr>
          <w:sz w:val="18"/>
          <w:szCs w:val="18"/>
        </w:rPr>
        <w:t>’</w:t>
      </w:r>
      <w:r w:rsidRPr="008E1F8D">
        <w:rPr>
          <w:sz w:val="18"/>
          <w:szCs w:val="18"/>
        </w:rPr>
        <w:t>s program towards an accounting or finance degree.</w:t>
      </w:r>
    </w:p>
    <w:p w14:paraId="05754BAD" w14:textId="332A715F" w:rsidR="006B5C57" w:rsidRPr="008E1F8D" w:rsidRDefault="006B5C57" w:rsidP="006B5C57">
      <w:pPr>
        <w:ind w:left="720" w:hanging="720"/>
        <w:rPr>
          <w:sz w:val="18"/>
          <w:szCs w:val="18"/>
        </w:rPr>
      </w:pPr>
      <w:r w:rsidRPr="008E1F8D">
        <w:rPr>
          <w:sz w:val="18"/>
          <w:szCs w:val="18"/>
        </w:rPr>
        <w:t>Criteria:</w:t>
      </w:r>
      <w:r w:rsidRPr="008E1F8D">
        <w:rPr>
          <w:sz w:val="18"/>
          <w:szCs w:val="18"/>
        </w:rPr>
        <w:tab/>
      </w:r>
      <w:r w:rsidRPr="007752DB">
        <w:rPr>
          <w:sz w:val="18"/>
          <w:szCs w:val="18"/>
          <w:highlight w:val="yellow"/>
        </w:rPr>
        <w:t xml:space="preserve">Scholarship awards are presented to students who </w:t>
      </w:r>
      <w:r w:rsidR="00F63739" w:rsidRPr="007752DB">
        <w:rPr>
          <w:sz w:val="18"/>
          <w:szCs w:val="18"/>
          <w:highlight w:val="yellow"/>
        </w:rPr>
        <w:t xml:space="preserve">have </w:t>
      </w:r>
      <w:r w:rsidR="00760EAB">
        <w:rPr>
          <w:sz w:val="18"/>
          <w:szCs w:val="18"/>
          <w:highlight w:val="yellow"/>
        </w:rPr>
        <w:t>been accepted</w:t>
      </w:r>
      <w:r w:rsidR="00F63739" w:rsidRPr="007752DB">
        <w:rPr>
          <w:sz w:val="18"/>
          <w:szCs w:val="18"/>
          <w:highlight w:val="yellow"/>
        </w:rPr>
        <w:t xml:space="preserve"> to </w:t>
      </w:r>
      <w:r w:rsidR="007B1F6C" w:rsidRPr="007752DB">
        <w:rPr>
          <w:sz w:val="18"/>
          <w:szCs w:val="18"/>
          <w:highlight w:val="yellow"/>
        </w:rPr>
        <w:t xml:space="preserve">a </w:t>
      </w:r>
      <w:r w:rsidR="009E6842" w:rsidRPr="007752DB">
        <w:rPr>
          <w:sz w:val="18"/>
          <w:szCs w:val="18"/>
          <w:highlight w:val="yellow"/>
        </w:rPr>
        <w:t>master’s degree</w:t>
      </w:r>
      <w:r w:rsidR="007B1F6C" w:rsidRPr="007752DB">
        <w:rPr>
          <w:sz w:val="18"/>
          <w:szCs w:val="18"/>
          <w:highlight w:val="yellow"/>
        </w:rPr>
        <w:t xml:space="preserve"> program </w:t>
      </w:r>
      <w:r w:rsidRPr="007752DB">
        <w:rPr>
          <w:sz w:val="18"/>
          <w:szCs w:val="18"/>
          <w:highlight w:val="yellow"/>
        </w:rPr>
        <w:t xml:space="preserve">by </w:t>
      </w:r>
      <w:r w:rsidR="00F612C4" w:rsidRPr="007752DB">
        <w:rPr>
          <w:sz w:val="18"/>
          <w:szCs w:val="18"/>
          <w:highlight w:val="yellow"/>
        </w:rPr>
        <w:t xml:space="preserve">the </w:t>
      </w:r>
      <w:r w:rsidRPr="007752DB">
        <w:rPr>
          <w:sz w:val="18"/>
          <w:szCs w:val="18"/>
          <w:highlight w:val="yellow"/>
        </w:rPr>
        <w:t>time of the application deadline and are majoring in accounting or finance.</w:t>
      </w:r>
      <w:r w:rsidRPr="008E1F8D">
        <w:rPr>
          <w:sz w:val="18"/>
          <w:szCs w:val="18"/>
        </w:rPr>
        <w:t xml:space="preserve">  Candidates must have a minimum cumulative college grade point average (GPA) of 3.0 on a 4.0 scale or the equivalent.  Scholarship candidates will be reviewed on leadership, character, communication skills, scholastic average and financial need.  </w:t>
      </w:r>
      <w:r w:rsidR="00D7380D" w:rsidRPr="008E1F8D">
        <w:rPr>
          <w:sz w:val="18"/>
          <w:szCs w:val="18"/>
        </w:rPr>
        <w:t>Scholarships will be awarded on the condition that the candidate</w:t>
      </w:r>
      <w:r w:rsidR="00EA0CC6">
        <w:rPr>
          <w:sz w:val="18"/>
          <w:szCs w:val="18"/>
        </w:rPr>
        <w:t xml:space="preserve"> has earned a minimum of 120 credit hours and</w:t>
      </w:r>
      <w:r w:rsidR="00D7380D" w:rsidRPr="008E1F8D">
        <w:rPr>
          <w:sz w:val="18"/>
          <w:szCs w:val="18"/>
        </w:rPr>
        <w:t xml:space="preserve"> </w:t>
      </w:r>
      <w:r w:rsidR="00B01CA1" w:rsidRPr="008E1F8D">
        <w:rPr>
          <w:sz w:val="18"/>
          <w:szCs w:val="18"/>
        </w:rPr>
        <w:t>is accepted</w:t>
      </w:r>
      <w:r w:rsidR="00D7380D" w:rsidRPr="008E1F8D">
        <w:rPr>
          <w:sz w:val="18"/>
          <w:szCs w:val="18"/>
        </w:rPr>
        <w:t xml:space="preserve"> in a master</w:t>
      </w:r>
      <w:r w:rsidR="00EA0CC6">
        <w:rPr>
          <w:sz w:val="18"/>
          <w:szCs w:val="18"/>
        </w:rPr>
        <w:t>’</w:t>
      </w:r>
      <w:r w:rsidR="00D7380D" w:rsidRPr="008E1F8D">
        <w:rPr>
          <w:sz w:val="18"/>
          <w:szCs w:val="18"/>
        </w:rPr>
        <w:t>s</w:t>
      </w:r>
      <w:r w:rsidR="00EA0CC6">
        <w:rPr>
          <w:sz w:val="18"/>
          <w:szCs w:val="18"/>
        </w:rPr>
        <w:t xml:space="preserve"> degree</w:t>
      </w:r>
      <w:r w:rsidR="00D7380D" w:rsidRPr="008E1F8D">
        <w:rPr>
          <w:sz w:val="18"/>
          <w:szCs w:val="18"/>
        </w:rPr>
        <w:t xml:space="preserve"> program.</w:t>
      </w:r>
      <w:r w:rsidR="00B01CA1" w:rsidRPr="008E1F8D">
        <w:rPr>
          <w:sz w:val="18"/>
          <w:szCs w:val="18"/>
        </w:rPr>
        <w:t xml:space="preserve">  If selected, candidate will be required to provide proof of acceptance into graduate school and contact information for the financial aid office.</w:t>
      </w:r>
    </w:p>
    <w:p w14:paraId="7FE4DA86" w14:textId="6AE8A29A" w:rsidR="006B5C57" w:rsidRDefault="006B5C57" w:rsidP="006B5C57">
      <w:pPr>
        <w:rPr>
          <w:i/>
          <w:sz w:val="20"/>
        </w:rPr>
      </w:pPr>
      <w:r w:rsidRPr="008E1F8D">
        <w:rPr>
          <w:i/>
          <w:sz w:val="20"/>
        </w:rPr>
        <w:t>Please Note: Master</w:t>
      </w:r>
      <w:r w:rsidR="00BB6AB6">
        <w:rPr>
          <w:i/>
          <w:sz w:val="20"/>
        </w:rPr>
        <w:t>’</w:t>
      </w:r>
      <w:r w:rsidR="0040403F" w:rsidRPr="008E1F8D">
        <w:rPr>
          <w:i/>
          <w:sz w:val="20"/>
        </w:rPr>
        <w:t>s</w:t>
      </w:r>
      <w:r w:rsidRPr="008E1F8D">
        <w:rPr>
          <w:i/>
          <w:sz w:val="20"/>
        </w:rPr>
        <w:t xml:space="preserve"> scholarships are awarded in </w:t>
      </w:r>
      <w:r w:rsidR="0007440C">
        <w:rPr>
          <w:i/>
          <w:sz w:val="20"/>
        </w:rPr>
        <w:t>April/</w:t>
      </w:r>
      <w:r w:rsidR="00F612C4" w:rsidRPr="008E1F8D">
        <w:rPr>
          <w:i/>
          <w:sz w:val="20"/>
        </w:rPr>
        <w:t xml:space="preserve">May </w:t>
      </w:r>
      <w:r w:rsidR="00F612C4" w:rsidRPr="001C0DCA">
        <w:rPr>
          <w:i/>
          <w:sz w:val="20"/>
        </w:rPr>
        <w:t>of</w:t>
      </w:r>
      <w:r w:rsidRPr="001C0DCA">
        <w:rPr>
          <w:i/>
          <w:sz w:val="20"/>
        </w:rPr>
        <w:t xml:space="preserve"> </w:t>
      </w:r>
      <w:r w:rsidR="00510306" w:rsidRPr="001C0DCA">
        <w:rPr>
          <w:i/>
          <w:sz w:val="20"/>
        </w:rPr>
        <w:t>20</w:t>
      </w:r>
      <w:r w:rsidR="00EA0CC6">
        <w:rPr>
          <w:i/>
          <w:sz w:val="20"/>
        </w:rPr>
        <w:t>2</w:t>
      </w:r>
      <w:r w:rsidR="00507513">
        <w:rPr>
          <w:i/>
          <w:sz w:val="20"/>
        </w:rPr>
        <w:t>6</w:t>
      </w:r>
      <w:r w:rsidRPr="001C0DCA">
        <w:rPr>
          <w:i/>
          <w:sz w:val="20"/>
        </w:rPr>
        <w:t xml:space="preserve"> for the upcoming </w:t>
      </w:r>
      <w:r w:rsidR="00510306" w:rsidRPr="001C0DCA">
        <w:rPr>
          <w:i/>
          <w:sz w:val="20"/>
        </w:rPr>
        <w:t>20</w:t>
      </w:r>
      <w:r w:rsidR="003813F8">
        <w:rPr>
          <w:i/>
          <w:sz w:val="20"/>
        </w:rPr>
        <w:t>2</w:t>
      </w:r>
      <w:r w:rsidR="00507513">
        <w:rPr>
          <w:i/>
          <w:sz w:val="20"/>
        </w:rPr>
        <w:t>6</w:t>
      </w:r>
      <w:r w:rsidR="00E63338">
        <w:rPr>
          <w:i/>
          <w:sz w:val="20"/>
        </w:rPr>
        <w:t>-</w:t>
      </w:r>
      <w:r w:rsidR="003C19FD">
        <w:rPr>
          <w:i/>
          <w:sz w:val="20"/>
        </w:rPr>
        <w:t>202</w:t>
      </w:r>
      <w:r w:rsidR="00507513">
        <w:rPr>
          <w:i/>
          <w:sz w:val="20"/>
        </w:rPr>
        <w:t>7</w:t>
      </w:r>
      <w:r w:rsidRPr="001C0DCA">
        <w:rPr>
          <w:i/>
          <w:sz w:val="20"/>
        </w:rPr>
        <w:t xml:space="preserve"> academic school</w:t>
      </w:r>
      <w:r w:rsidRPr="008E1F8D">
        <w:rPr>
          <w:i/>
          <w:sz w:val="20"/>
        </w:rPr>
        <w:t xml:space="preserve"> year.</w:t>
      </w:r>
    </w:p>
    <w:p w14:paraId="09A04D1B" w14:textId="77777777" w:rsidR="00EF0A80" w:rsidRDefault="00EF0A80" w:rsidP="00EF0A80">
      <w:pPr>
        <w:keepNext/>
        <w:jc w:val="center"/>
        <w:rPr>
          <w:rFonts w:ascii="Arial" w:hAnsi="Arial"/>
          <w:b/>
          <w:sz w:val="18"/>
        </w:rPr>
      </w:pPr>
    </w:p>
    <w:p w14:paraId="65BAB330" w14:textId="1334004E" w:rsidR="00EF0A80" w:rsidRDefault="00EF0A80" w:rsidP="00B01CA1">
      <w:pPr>
        <w:keepNext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RETURN APPLICATION AND ALL ACCOMPANYING DOCUMENTS TO:</w:t>
      </w:r>
      <w:r w:rsidR="0078575A">
        <w:rPr>
          <w:rFonts w:ascii="Arial" w:hAnsi="Arial"/>
          <w:b/>
          <w:sz w:val="18"/>
        </w:rPr>
        <w:tab/>
        <w:t xml:space="preserve"> </w:t>
      </w:r>
      <w:hyperlink r:id="rId13" w:history="1">
        <w:r w:rsidR="00507513">
          <w:rPr>
            <w:rStyle w:val="Hyperlink"/>
            <w:rFonts w:ascii="Arial" w:hAnsi="Arial"/>
            <w:b/>
            <w:sz w:val="18"/>
          </w:rPr>
          <w:t>Susan.LeVan@epbfi.com</w:t>
        </w:r>
      </w:hyperlink>
      <w:r w:rsidR="00E63338">
        <w:rPr>
          <w:rFonts w:ascii="Arial" w:hAnsi="Arial"/>
          <w:b/>
          <w:sz w:val="18"/>
        </w:rPr>
        <w:tab/>
      </w:r>
    </w:p>
    <w:p w14:paraId="33D62C8C" w14:textId="77777777" w:rsidR="00EF55CA" w:rsidRDefault="00EF55CA" w:rsidP="00B01CA1">
      <w:pPr>
        <w:keepNext/>
        <w:rPr>
          <w:rFonts w:ascii="Arial" w:hAnsi="Arial"/>
          <w:b/>
          <w:sz w:val="18"/>
        </w:rPr>
      </w:pPr>
    </w:p>
    <w:p w14:paraId="22B18F3D" w14:textId="77777777" w:rsidR="000B4180" w:rsidRPr="00F64950" w:rsidRDefault="000B4180" w:rsidP="00F64950">
      <w:pPr>
        <w:rPr>
          <w:i/>
          <w:sz w:val="20"/>
        </w:rPr>
      </w:pPr>
    </w:p>
    <w:p w14:paraId="10D0EC35" w14:textId="77777777" w:rsidR="00F1461E" w:rsidRPr="00F64950" w:rsidRDefault="00F1461E" w:rsidP="00F64950">
      <w:pPr>
        <w:rPr>
          <w:sz w:val="20"/>
        </w:rPr>
      </w:pPr>
    </w:p>
    <w:p w14:paraId="3A0266F3" w14:textId="77777777" w:rsidR="00F1461E" w:rsidRDefault="00F1461E">
      <w:pPr>
        <w:rPr>
          <w:rFonts w:ascii="Arial" w:hAnsi="Arial"/>
          <w:sz w:val="18"/>
        </w:rPr>
        <w:sectPr w:rsidR="00F1461E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2240" w:h="15840"/>
          <w:pgMar w:top="1080" w:right="1080" w:bottom="1080" w:left="1080" w:header="720" w:footer="720" w:gutter="0"/>
          <w:cols w:space="720"/>
        </w:sectPr>
      </w:pPr>
    </w:p>
    <w:p w14:paraId="09344CE0" w14:textId="77777777" w:rsidR="00F1461E" w:rsidRPr="00A477C3" w:rsidRDefault="00A477C3">
      <w:pPr>
        <w:keepNext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1.</w:t>
      </w:r>
      <w:r>
        <w:rPr>
          <w:rFonts w:ascii="Arial" w:hAnsi="Arial"/>
          <w:b/>
          <w:sz w:val="18"/>
        </w:rPr>
        <w:tab/>
        <w:t>APPLICATION INFORMA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08"/>
      </w:tblGrid>
      <w:tr w:rsidR="00F1461E" w14:paraId="63AA3815" w14:textId="77777777">
        <w:trPr>
          <w:trHeight w:val="207"/>
        </w:trPr>
        <w:tc>
          <w:tcPr>
            <w:tcW w:w="4608" w:type="dxa"/>
            <w:tcBorders>
              <w:top w:val="double" w:sz="12" w:space="0" w:color="auto"/>
              <w:left w:val="double" w:sz="12" w:space="0" w:color="auto"/>
              <w:bottom w:val="nil"/>
              <w:right w:val="double" w:sz="12" w:space="0" w:color="auto"/>
            </w:tcBorders>
          </w:tcPr>
          <w:p w14:paraId="3675E3A0" w14:textId="77777777" w:rsidR="00F1461E" w:rsidRDefault="00036C39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Date of Application</w:t>
            </w:r>
          </w:p>
        </w:tc>
      </w:tr>
      <w:tr w:rsidR="00F1461E" w14:paraId="03DA875D" w14:textId="77777777">
        <w:tc>
          <w:tcPr>
            <w:tcW w:w="4608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143657FF" w14:textId="77777777" w:rsidR="00F1461E" w:rsidRDefault="00F1461E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F1461E" w14:paraId="7E90E25C" w14:textId="77777777">
        <w:tc>
          <w:tcPr>
            <w:tcW w:w="4608" w:type="dxa"/>
            <w:tcBorders>
              <w:left w:val="double" w:sz="12" w:space="0" w:color="auto"/>
              <w:bottom w:val="nil"/>
              <w:right w:val="double" w:sz="12" w:space="0" w:color="auto"/>
            </w:tcBorders>
          </w:tcPr>
          <w:p w14:paraId="7187B753" w14:textId="77777777" w:rsidR="00F1461E" w:rsidRDefault="00036C39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Name of Applicant</w:t>
            </w:r>
          </w:p>
        </w:tc>
      </w:tr>
      <w:tr w:rsidR="00F1461E" w14:paraId="6245C363" w14:textId="77777777">
        <w:tc>
          <w:tcPr>
            <w:tcW w:w="4608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1748E354" w14:textId="77777777" w:rsidR="00F1461E" w:rsidRDefault="00F1461E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F1461E" w14:paraId="3A63D6CE" w14:textId="77777777">
        <w:tc>
          <w:tcPr>
            <w:tcW w:w="4608" w:type="dxa"/>
            <w:tcBorders>
              <w:left w:val="double" w:sz="12" w:space="0" w:color="auto"/>
              <w:bottom w:val="nil"/>
              <w:right w:val="double" w:sz="12" w:space="0" w:color="auto"/>
            </w:tcBorders>
          </w:tcPr>
          <w:p w14:paraId="29659DCF" w14:textId="0FFAE61A" w:rsidR="00F1461E" w:rsidRDefault="00036C39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 xml:space="preserve">Endorsement </w:t>
            </w:r>
            <w:r w:rsidR="00EF55CA">
              <w:rPr>
                <w:rFonts w:ascii="Arial" w:hAnsi="Arial"/>
                <w:b/>
                <w:sz w:val="16"/>
              </w:rPr>
              <w:t>forms</w:t>
            </w:r>
            <w:r w:rsidR="00576540">
              <w:rPr>
                <w:rFonts w:ascii="Arial" w:hAnsi="Arial"/>
                <w:b/>
                <w:sz w:val="16"/>
              </w:rPr>
              <w:t xml:space="preserve"> (one or two)</w:t>
            </w:r>
            <w:r w:rsidR="00EF55CA">
              <w:rPr>
                <w:rFonts w:ascii="Arial" w:hAnsi="Arial"/>
                <w:b/>
                <w:sz w:val="16"/>
              </w:rPr>
              <w:t xml:space="preserve"> to be submitted by</w:t>
            </w:r>
            <w:r>
              <w:rPr>
                <w:rFonts w:ascii="Arial" w:hAnsi="Arial"/>
                <w:b/>
                <w:sz w:val="16"/>
              </w:rPr>
              <w:t>:</w:t>
            </w:r>
          </w:p>
        </w:tc>
      </w:tr>
      <w:tr w:rsidR="00F1461E" w14:paraId="2EC7FBE0" w14:textId="77777777">
        <w:trPr>
          <w:trHeight w:val="80"/>
        </w:trPr>
        <w:tc>
          <w:tcPr>
            <w:tcW w:w="4608" w:type="dxa"/>
            <w:tcBorders>
              <w:top w:val="nil"/>
              <w:left w:val="double" w:sz="12" w:space="0" w:color="auto"/>
              <w:bottom w:val="nil"/>
              <w:right w:val="double" w:sz="12" w:space="0" w:color="auto"/>
            </w:tcBorders>
          </w:tcPr>
          <w:p w14:paraId="2334770D" w14:textId="77777777" w:rsidR="00F1461E" w:rsidRDefault="00F1461E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F1461E" w14:paraId="7FFF45FD" w14:textId="77777777" w:rsidTr="00490177">
        <w:trPr>
          <w:trHeight w:val="882"/>
        </w:trPr>
        <w:tc>
          <w:tcPr>
            <w:tcW w:w="4608" w:type="dxa"/>
            <w:tcBorders>
              <w:top w:val="nil"/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1C19C0DD" w14:textId="77777777" w:rsidR="00F1461E" w:rsidRDefault="00EF55CA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.________________________</w:t>
            </w:r>
          </w:p>
          <w:p w14:paraId="1B59A82E" w14:textId="77777777" w:rsidR="00EF55CA" w:rsidRDefault="00EF55CA">
            <w:pPr>
              <w:keepNext/>
              <w:rPr>
                <w:rFonts w:ascii="Arial" w:hAnsi="Arial"/>
                <w:sz w:val="18"/>
              </w:rPr>
            </w:pPr>
          </w:p>
          <w:p w14:paraId="49168529" w14:textId="1E11F168" w:rsidR="00EF55CA" w:rsidRDefault="00EF55CA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.________________________</w:t>
            </w:r>
          </w:p>
        </w:tc>
      </w:tr>
    </w:tbl>
    <w:p w14:paraId="7F2D01C7" w14:textId="77777777" w:rsidR="00F1461E" w:rsidRDefault="00F1461E">
      <w:pPr>
        <w:keepNext/>
        <w:rPr>
          <w:rFonts w:ascii="Arial" w:hAnsi="Arial"/>
          <w:sz w:val="18"/>
        </w:rPr>
      </w:pPr>
      <w:r>
        <w:rPr>
          <w:rFonts w:ascii="Arial" w:hAnsi="Arial"/>
          <w:sz w:val="18"/>
        </w:rPr>
        <w:br w:type="column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08"/>
      </w:tblGrid>
      <w:tr w:rsidR="00EF0A80" w14:paraId="27A7EFFD" w14:textId="77777777" w:rsidTr="00210035">
        <w:trPr>
          <w:trHeight w:val="207"/>
        </w:trPr>
        <w:tc>
          <w:tcPr>
            <w:tcW w:w="4608" w:type="dxa"/>
            <w:tcBorders>
              <w:top w:val="double" w:sz="12" w:space="0" w:color="auto"/>
              <w:left w:val="double" w:sz="12" w:space="0" w:color="auto"/>
              <w:bottom w:val="nil"/>
              <w:right w:val="double" w:sz="12" w:space="0" w:color="auto"/>
            </w:tcBorders>
          </w:tcPr>
          <w:p w14:paraId="7CAA2DB2" w14:textId="77777777" w:rsidR="00EF0A80" w:rsidRDefault="00F612C4" w:rsidP="00210035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University or</w:t>
            </w:r>
            <w:r w:rsidR="00EF0A80">
              <w:rPr>
                <w:rFonts w:ascii="Arial" w:hAnsi="Arial"/>
                <w:b/>
                <w:sz w:val="16"/>
              </w:rPr>
              <w:t xml:space="preserve"> College Name</w:t>
            </w:r>
          </w:p>
        </w:tc>
      </w:tr>
      <w:tr w:rsidR="00EF0A80" w14:paraId="736A25F9" w14:textId="77777777" w:rsidTr="00210035">
        <w:tc>
          <w:tcPr>
            <w:tcW w:w="4608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70AE8D28" w14:textId="77777777" w:rsidR="00EF0A80" w:rsidRDefault="00EF0A80" w:rsidP="00210035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EF0A80" w14:paraId="0979D337" w14:textId="77777777" w:rsidTr="00210035">
        <w:tc>
          <w:tcPr>
            <w:tcW w:w="4608" w:type="dxa"/>
            <w:tcBorders>
              <w:left w:val="double" w:sz="12" w:space="0" w:color="auto"/>
              <w:bottom w:val="nil"/>
              <w:right w:val="double" w:sz="12" w:space="0" w:color="auto"/>
            </w:tcBorders>
          </w:tcPr>
          <w:p w14:paraId="4A3FB7C5" w14:textId="77777777" w:rsidR="00EF0A80" w:rsidRDefault="00EF0A80" w:rsidP="00210035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Student ID Number</w:t>
            </w:r>
          </w:p>
        </w:tc>
      </w:tr>
      <w:tr w:rsidR="00EF0A80" w14:paraId="5DF01B06" w14:textId="77777777" w:rsidTr="00210035">
        <w:tc>
          <w:tcPr>
            <w:tcW w:w="4608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21A8A5DF" w14:textId="77777777" w:rsidR="00EF0A80" w:rsidRDefault="00EF0A80" w:rsidP="00210035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EF0A80" w14:paraId="285EB22F" w14:textId="77777777" w:rsidTr="00210035">
        <w:tc>
          <w:tcPr>
            <w:tcW w:w="4608" w:type="dxa"/>
            <w:tcBorders>
              <w:left w:val="double" w:sz="12" w:space="0" w:color="auto"/>
              <w:bottom w:val="nil"/>
              <w:right w:val="double" w:sz="12" w:space="0" w:color="auto"/>
            </w:tcBorders>
          </w:tcPr>
          <w:p w14:paraId="5F49AC2A" w14:textId="77777777" w:rsidR="00EF0A80" w:rsidRPr="001C0DCA" w:rsidRDefault="00EF0A80" w:rsidP="00210035">
            <w:pPr>
              <w:keepNext/>
              <w:rPr>
                <w:rFonts w:ascii="Arial" w:hAnsi="Arial"/>
                <w:sz w:val="18"/>
              </w:rPr>
            </w:pPr>
            <w:r w:rsidRPr="001C0DCA">
              <w:rPr>
                <w:rFonts w:ascii="Arial" w:hAnsi="Arial"/>
                <w:b/>
                <w:sz w:val="16"/>
              </w:rPr>
              <w:t xml:space="preserve">Financial Aid Department </w:t>
            </w:r>
            <w:r w:rsidR="00490177" w:rsidRPr="001C0DCA">
              <w:rPr>
                <w:rFonts w:ascii="Arial" w:hAnsi="Arial"/>
                <w:b/>
                <w:sz w:val="16"/>
              </w:rPr>
              <w:t xml:space="preserve">Address and </w:t>
            </w:r>
            <w:r w:rsidRPr="001C0DCA">
              <w:rPr>
                <w:rFonts w:ascii="Arial" w:hAnsi="Arial"/>
                <w:b/>
                <w:sz w:val="16"/>
              </w:rPr>
              <w:t>Phone Number</w:t>
            </w:r>
          </w:p>
        </w:tc>
      </w:tr>
      <w:tr w:rsidR="00EF0A80" w14:paraId="4A6DCD93" w14:textId="77777777" w:rsidTr="00210035">
        <w:trPr>
          <w:trHeight w:val="80"/>
        </w:trPr>
        <w:tc>
          <w:tcPr>
            <w:tcW w:w="4608" w:type="dxa"/>
            <w:tcBorders>
              <w:top w:val="nil"/>
              <w:left w:val="double" w:sz="12" w:space="0" w:color="auto"/>
              <w:bottom w:val="nil"/>
              <w:right w:val="double" w:sz="12" w:space="0" w:color="auto"/>
            </w:tcBorders>
          </w:tcPr>
          <w:p w14:paraId="53E67044" w14:textId="77777777" w:rsidR="00EF0A80" w:rsidRPr="001C0DCA" w:rsidRDefault="00EF0A80" w:rsidP="00210035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EF0A80" w14:paraId="1746B33E" w14:textId="77777777" w:rsidTr="00490177">
        <w:trPr>
          <w:trHeight w:val="900"/>
        </w:trPr>
        <w:tc>
          <w:tcPr>
            <w:tcW w:w="4608" w:type="dxa"/>
            <w:tcBorders>
              <w:top w:val="nil"/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71745751" w14:textId="77777777" w:rsidR="00EF0A80" w:rsidRDefault="00EF0A80" w:rsidP="00210035">
            <w:pPr>
              <w:keepNext/>
              <w:rPr>
                <w:rFonts w:ascii="Arial" w:hAnsi="Arial"/>
                <w:sz w:val="18"/>
              </w:rPr>
            </w:pPr>
          </w:p>
        </w:tc>
      </w:tr>
    </w:tbl>
    <w:p w14:paraId="0E570BE5" w14:textId="77777777" w:rsidR="00F1461E" w:rsidRDefault="00F1461E">
      <w:pPr>
        <w:rPr>
          <w:rFonts w:ascii="Arial" w:hAnsi="Arial"/>
          <w:sz w:val="18"/>
        </w:rPr>
      </w:pPr>
    </w:p>
    <w:p w14:paraId="3C7016C6" w14:textId="77777777" w:rsidR="00F612C4" w:rsidRDefault="00F612C4">
      <w:pPr>
        <w:rPr>
          <w:rFonts w:ascii="Arial" w:hAnsi="Arial"/>
          <w:sz w:val="18"/>
        </w:rPr>
        <w:sectPr w:rsidR="00F612C4">
          <w:type w:val="continuous"/>
          <w:pgSz w:w="12240" w:h="15840"/>
          <w:pgMar w:top="1080" w:right="1080" w:bottom="1080" w:left="1080" w:header="720" w:footer="720" w:gutter="0"/>
          <w:cols w:num="2" w:space="720"/>
        </w:sectPr>
      </w:pPr>
    </w:p>
    <w:p w14:paraId="332687D1" w14:textId="77777777" w:rsidR="00F1461E" w:rsidRDefault="00F1461E">
      <w:pPr>
        <w:rPr>
          <w:rFonts w:ascii="Arial" w:hAnsi="Arial"/>
          <w:sz w:val="18"/>
        </w:rPr>
      </w:pPr>
    </w:p>
    <w:p w14:paraId="68352741" w14:textId="77777777" w:rsidR="00490177" w:rsidRDefault="00490177">
      <w:pPr>
        <w:rPr>
          <w:rFonts w:ascii="Arial" w:hAnsi="Arial"/>
          <w:sz w:val="18"/>
        </w:rPr>
      </w:pPr>
    </w:p>
    <w:p w14:paraId="5A2FC9A5" w14:textId="126B380B" w:rsidR="00F1461E" w:rsidRPr="008E1F8D" w:rsidRDefault="00A477C3">
      <w:pPr>
        <w:tabs>
          <w:tab w:val="left" w:pos="540"/>
        </w:tabs>
        <w:rPr>
          <w:rFonts w:ascii="Arial" w:hAnsi="Arial"/>
          <w:sz w:val="16"/>
          <w:szCs w:val="16"/>
        </w:rPr>
      </w:pPr>
      <w:r w:rsidRPr="008E1F8D">
        <w:rPr>
          <w:rFonts w:ascii="Arial" w:hAnsi="Arial"/>
          <w:b/>
          <w:sz w:val="18"/>
        </w:rPr>
        <w:t>2.</w:t>
      </w:r>
      <w:r w:rsidR="00F1461E" w:rsidRPr="008E1F8D">
        <w:rPr>
          <w:rFonts w:ascii="Arial" w:hAnsi="Arial"/>
          <w:b/>
          <w:sz w:val="18"/>
        </w:rPr>
        <w:tab/>
        <w:t xml:space="preserve">PERSONAL </w:t>
      </w:r>
      <w:r w:rsidR="00F1461E" w:rsidRPr="008E1F8D">
        <w:rPr>
          <w:rFonts w:ascii="Arial" w:hAnsi="Arial"/>
          <w:b/>
          <w:sz w:val="16"/>
          <w:szCs w:val="16"/>
        </w:rPr>
        <w:t>DATA</w:t>
      </w:r>
      <w:r w:rsidR="0040403F" w:rsidRPr="008E1F8D">
        <w:rPr>
          <w:rFonts w:ascii="Arial" w:hAnsi="Arial"/>
          <w:b/>
          <w:sz w:val="16"/>
          <w:szCs w:val="16"/>
        </w:rPr>
        <w:t xml:space="preserve"> (Contact information </w:t>
      </w:r>
      <w:r w:rsidRPr="008E1F8D">
        <w:rPr>
          <w:rFonts w:ascii="Arial" w:hAnsi="Arial"/>
          <w:b/>
          <w:sz w:val="16"/>
          <w:szCs w:val="16"/>
        </w:rPr>
        <w:t xml:space="preserve">where </w:t>
      </w:r>
      <w:r w:rsidR="00C53978" w:rsidRPr="008E1F8D">
        <w:rPr>
          <w:rFonts w:ascii="Arial" w:hAnsi="Arial"/>
          <w:b/>
          <w:sz w:val="16"/>
          <w:szCs w:val="16"/>
        </w:rPr>
        <w:t>applicant</w:t>
      </w:r>
      <w:r w:rsidR="007328AB" w:rsidRPr="008E1F8D">
        <w:rPr>
          <w:rFonts w:ascii="Arial" w:hAnsi="Arial"/>
          <w:b/>
          <w:sz w:val="16"/>
          <w:szCs w:val="16"/>
        </w:rPr>
        <w:t xml:space="preserve"> may be</w:t>
      </w:r>
      <w:r w:rsidR="00651D70">
        <w:rPr>
          <w:rFonts w:ascii="Arial" w:hAnsi="Arial"/>
          <w:b/>
          <w:sz w:val="16"/>
          <w:szCs w:val="16"/>
        </w:rPr>
        <w:t xml:space="preserve"> reached between </w:t>
      </w:r>
      <w:r w:rsidR="00EF55CA">
        <w:rPr>
          <w:rFonts w:ascii="Arial" w:hAnsi="Arial"/>
          <w:b/>
          <w:sz w:val="16"/>
          <w:szCs w:val="16"/>
        </w:rPr>
        <w:t>3</w:t>
      </w:r>
      <w:r w:rsidR="001D3065">
        <w:rPr>
          <w:rFonts w:ascii="Arial" w:hAnsi="Arial"/>
          <w:b/>
          <w:sz w:val="16"/>
          <w:szCs w:val="16"/>
        </w:rPr>
        <w:t>/15</w:t>
      </w:r>
      <w:r w:rsidR="00592B23" w:rsidRPr="001C0DCA">
        <w:rPr>
          <w:rFonts w:ascii="Arial" w:hAnsi="Arial"/>
          <w:b/>
          <w:sz w:val="16"/>
          <w:szCs w:val="16"/>
        </w:rPr>
        <w:t>/</w:t>
      </w:r>
      <w:r w:rsidR="00510306" w:rsidRPr="001C0DCA">
        <w:rPr>
          <w:rFonts w:ascii="Arial" w:hAnsi="Arial"/>
          <w:b/>
          <w:sz w:val="16"/>
          <w:szCs w:val="16"/>
        </w:rPr>
        <w:t>20</w:t>
      </w:r>
      <w:r w:rsidR="009E6842">
        <w:rPr>
          <w:rFonts w:ascii="Arial" w:hAnsi="Arial"/>
          <w:b/>
          <w:sz w:val="16"/>
          <w:szCs w:val="16"/>
        </w:rPr>
        <w:t>2</w:t>
      </w:r>
      <w:r w:rsidR="009C61C2">
        <w:rPr>
          <w:rFonts w:ascii="Arial" w:hAnsi="Arial"/>
          <w:b/>
          <w:sz w:val="16"/>
          <w:szCs w:val="16"/>
        </w:rPr>
        <w:t>6</w:t>
      </w:r>
      <w:r w:rsidR="007328AB" w:rsidRPr="001C0DCA">
        <w:rPr>
          <w:rFonts w:ascii="Arial" w:hAnsi="Arial"/>
          <w:b/>
          <w:sz w:val="16"/>
          <w:szCs w:val="16"/>
        </w:rPr>
        <w:t xml:space="preserve"> &amp; </w:t>
      </w:r>
      <w:r w:rsidR="00592B23" w:rsidRPr="001C0DCA">
        <w:rPr>
          <w:rFonts w:ascii="Arial" w:hAnsi="Arial"/>
          <w:b/>
          <w:sz w:val="16"/>
          <w:szCs w:val="16"/>
        </w:rPr>
        <w:t>06/30/</w:t>
      </w:r>
      <w:r w:rsidR="00510306" w:rsidRPr="001C0DCA">
        <w:rPr>
          <w:rFonts w:ascii="Arial" w:hAnsi="Arial"/>
          <w:b/>
          <w:sz w:val="16"/>
          <w:szCs w:val="16"/>
        </w:rPr>
        <w:t>20</w:t>
      </w:r>
      <w:r w:rsidR="009E6842">
        <w:rPr>
          <w:rFonts w:ascii="Arial" w:hAnsi="Arial"/>
          <w:b/>
          <w:sz w:val="16"/>
          <w:szCs w:val="16"/>
        </w:rPr>
        <w:t>2</w:t>
      </w:r>
      <w:r w:rsidR="009C61C2">
        <w:rPr>
          <w:rFonts w:ascii="Arial" w:hAnsi="Arial"/>
          <w:b/>
          <w:sz w:val="16"/>
          <w:szCs w:val="16"/>
        </w:rPr>
        <w:t>6</w:t>
      </w:r>
      <w:r w:rsidR="00F42411" w:rsidRPr="001C0DCA">
        <w:rPr>
          <w:rFonts w:ascii="Arial" w:hAnsi="Arial"/>
          <w:b/>
          <w:sz w:val="16"/>
          <w:szCs w:val="16"/>
        </w:rPr>
        <w:t>.</w:t>
      </w:r>
      <w:r w:rsidRPr="001C0DCA">
        <w:rPr>
          <w:rFonts w:ascii="Arial" w:hAnsi="Arial"/>
          <w:b/>
          <w:sz w:val="16"/>
          <w:szCs w:val="16"/>
        </w:rPr>
        <w:t>)</w:t>
      </w:r>
    </w:p>
    <w:tbl>
      <w:tblPr>
        <w:tblW w:w="10368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68"/>
      </w:tblGrid>
      <w:tr w:rsidR="00A477C3" w:rsidRPr="008E1F8D" w14:paraId="1AD79375" w14:textId="77777777">
        <w:tc>
          <w:tcPr>
            <w:tcW w:w="10368" w:type="dxa"/>
          </w:tcPr>
          <w:p w14:paraId="7657A165" w14:textId="77777777" w:rsidR="00A477C3" w:rsidRPr="008E1F8D" w:rsidRDefault="00A477C3">
            <w:pPr>
              <w:rPr>
                <w:rFonts w:ascii="Arial" w:hAnsi="Arial"/>
                <w:sz w:val="18"/>
              </w:rPr>
            </w:pPr>
            <w:r w:rsidRPr="008E1F8D">
              <w:rPr>
                <w:rFonts w:ascii="Arial" w:hAnsi="Arial"/>
                <w:b/>
                <w:sz w:val="16"/>
              </w:rPr>
              <w:t>Address</w:t>
            </w:r>
          </w:p>
        </w:tc>
      </w:tr>
      <w:tr w:rsidR="00A477C3" w:rsidRPr="008E1F8D" w14:paraId="5D625EB2" w14:textId="77777777">
        <w:tc>
          <w:tcPr>
            <w:tcW w:w="10368" w:type="dxa"/>
            <w:tcBorders>
              <w:bottom w:val="single" w:sz="6" w:space="0" w:color="auto"/>
            </w:tcBorders>
          </w:tcPr>
          <w:p w14:paraId="5B40BB68" w14:textId="77777777" w:rsidR="00A477C3" w:rsidRPr="008E1F8D" w:rsidRDefault="00A477C3">
            <w:pPr>
              <w:rPr>
                <w:rFonts w:ascii="Arial" w:hAnsi="Arial"/>
                <w:sz w:val="18"/>
              </w:rPr>
            </w:pPr>
          </w:p>
        </w:tc>
      </w:tr>
      <w:tr w:rsidR="00A477C3" w:rsidRPr="008E1F8D" w14:paraId="69D3A49A" w14:textId="77777777">
        <w:tc>
          <w:tcPr>
            <w:tcW w:w="10368" w:type="dxa"/>
          </w:tcPr>
          <w:p w14:paraId="21D7AB4E" w14:textId="77777777" w:rsidR="00A477C3" w:rsidRPr="008E1F8D" w:rsidRDefault="00A477C3">
            <w:pPr>
              <w:rPr>
                <w:rFonts w:ascii="Arial" w:hAnsi="Arial"/>
                <w:sz w:val="18"/>
              </w:rPr>
            </w:pPr>
          </w:p>
        </w:tc>
      </w:tr>
      <w:tr w:rsidR="00A477C3" w:rsidRPr="008E1F8D" w14:paraId="03B65EE1" w14:textId="77777777">
        <w:tc>
          <w:tcPr>
            <w:tcW w:w="10368" w:type="dxa"/>
            <w:tcBorders>
              <w:bottom w:val="single" w:sz="6" w:space="0" w:color="auto"/>
            </w:tcBorders>
          </w:tcPr>
          <w:p w14:paraId="775E9CE8" w14:textId="77777777" w:rsidR="00A477C3" w:rsidRPr="008E1F8D" w:rsidRDefault="00A477C3">
            <w:pPr>
              <w:rPr>
                <w:rFonts w:ascii="Arial" w:hAnsi="Arial"/>
                <w:sz w:val="18"/>
              </w:rPr>
            </w:pPr>
          </w:p>
        </w:tc>
      </w:tr>
      <w:tr w:rsidR="00A477C3" w:rsidRPr="008E1F8D" w14:paraId="0EFF35EE" w14:textId="77777777">
        <w:tc>
          <w:tcPr>
            <w:tcW w:w="10368" w:type="dxa"/>
          </w:tcPr>
          <w:p w14:paraId="0662951D" w14:textId="77777777" w:rsidR="00A477C3" w:rsidRPr="008E1F8D" w:rsidRDefault="00A477C3">
            <w:pPr>
              <w:rPr>
                <w:rFonts w:ascii="Arial" w:hAnsi="Arial"/>
                <w:sz w:val="18"/>
              </w:rPr>
            </w:pPr>
            <w:r w:rsidRPr="008E1F8D">
              <w:rPr>
                <w:rFonts w:ascii="Arial" w:hAnsi="Arial"/>
                <w:b/>
                <w:sz w:val="16"/>
              </w:rPr>
              <w:t>City/State/Zip</w:t>
            </w:r>
          </w:p>
        </w:tc>
      </w:tr>
      <w:tr w:rsidR="00A477C3" w:rsidRPr="008E1F8D" w14:paraId="67625437" w14:textId="77777777">
        <w:tc>
          <w:tcPr>
            <w:tcW w:w="10368" w:type="dxa"/>
            <w:tcBorders>
              <w:bottom w:val="single" w:sz="6" w:space="0" w:color="auto"/>
            </w:tcBorders>
          </w:tcPr>
          <w:p w14:paraId="6FC4AE5F" w14:textId="77777777" w:rsidR="00A477C3" w:rsidRPr="008E1F8D" w:rsidRDefault="00A477C3">
            <w:pPr>
              <w:rPr>
                <w:rFonts w:ascii="Arial" w:hAnsi="Arial"/>
                <w:sz w:val="18"/>
              </w:rPr>
            </w:pPr>
          </w:p>
        </w:tc>
      </w:tr>
      <w:tr w:rsidR="00A477C3" w14:paraId="08686010" w14:textId="77777777">
        <w:tc>
          <w:tcPr>
            <w:tcW w:w="10368" w:type="dxa"/>
          </w:tcPr>
          <w:p w14:paraId="4245BCCA" w14:textId="77777777" w:rsidR="00A477C3" w:rsidRDefault="00A477C3">
            <w:pPr>
              <w:rPr>
                <w:rFonts w:ascii="Arial" w:hAnsi="Arial"/>
                <w:sz w:val="18"/>
              </w:rPr>
            </w:pPr>
            <w:r w:rsidRPr="008E1F8D">
              <w:rPr>
                <w:rFonts w:ascii="Arial" w:hAnsi="Arial"/>
                <w:b/>
                <w:sz w:val="16"/>
              </w:rPr>
              <w:t>Telephone</w:t>
            </w:r>
            <w:r w:rsidR="00A63BC9" w:rsidRPr="008E1F8D">
              <w:rPr>
                <w:rFonts w:ascii="Arial" w:hAnsi="Arial"/>
                <w:b/>
                <w:sz w:val="16"/>
              </w:rPr>
              <w:t xml:space="preserve">                                                                                    E-mail Address</w:t>
            </w:r>
          </w:p>
        </w:tc>
      </w:tr>
      <w:tr w:rsidR="00A477C3" w14:paraId="74852FEB" w14:textId="77777777">
        <w:tc>
          <w:tcPr>
            <w:tcW w:w="10368" w:type="dxa"/>
          </w:tcPr>
          <w:p w14:paraId="2739EEA6" w14:textId="77777777" w:rsidR="00A477C3" w:rsidRDefault="00A477C3">
            <w:pPr>
              <w:rPr>
                <w:rFonts w:ascii="Arial" w:hAnsi="Arial"/>
                <w:sz w:val="18"/>
              </w:rPr>
            </w:pPr>
          </w:p>
        </w:tc>
      </w:tr>
    </w:tbl>
    <w:p w14:paraId="00BA6D55" w14:textId="6259AD2B" w:rsidR="00F1461E" w:rsidRDefault="0009199F">
      <w:pPr>
        <w:tabs>
          <w:tab w:val="left" w:pos="540"/>
        </w:tabs>
        <w:rPr>
          <w:rFonts w:ascii="Arial" w:hAnsi="Arial"/>
          <w:sz w:val="18"/>
        </w:rPr>
      </w:pPr>
      <w:r>
        <w:rPr>
          <w:rFonts w:ascii="Arial" w:hAnsi="Arial"/>
          <w:sz w:val="18"/>
        </w:rPr>
        <w:br w:type="page"/>
      </w:r>
      <w:r w:rsidR="00F612C4">
        <w:rPr>
          <w:rFonts w:ascii="Arial" w:hAnsi="Arial"/>
          <w:b/>
          <w:sz w:val="18"/>
        </w:rPr>
        <w:lastRenderedPageBreak/>
        <w:t>3</w:t>
      </w:r>
      <w:r w:rsidR="00F1461E">
        <w:rPr>
          <w:rFonts w:ascii="Arial" w:hAnsi="Arial"/>
          <w:b/>
          <w:sz w:val="18"/>
        </w:rPr>
        <w:t>.</w:t>
      </w:r>
      <w:r w:rsidR="00F1461E">
        <w:rPr>
          <w:rFonts w:ascii="Arial" w:hAnsi="Arial"/>
          <w:b/>
          <w:sz w:val="18"/>
        </w:rPr>
        <w:tab/>
        <w:t>ACADEMIC BACKGROUND (Post</w:t>
      </w:r>
      <w:r w:rsidR="003813F8">
        <w:rPr>
          <w:rFonts w:ascii="Arial" w:hAnsi="Arial"/>
          <w:b/>
          <w:sz w:val="18"/>
        </w:rPr>
        <w:t>-</w:t>
      </w:r>
      <w:r w:rsidR="00F1461E">
        <w:rPr>
          <w:rFonts w:ascii="Arial" w:hAnsi="Arial"/>
          <w:b/>
          <w:sz w:val="18"/>
        </w:rPr>
        <w:t>Secondary Schools Attended</w:t>
      </w:r>
      <w:r w:rsidR="00651D70">
        <w:rPr>
          <w:rFonts w:ascii="Arial" w:hAnsi="Arial"/>
          <w:b/>
          <w:sz w:val="18"/>
        </w:rPr>
        <w:t xml:space="preserve"> </w:t>
      </w:r>
      <w:r w:rsidR="00651D70" w:rsidRPr="001C0DCA">
        <w:rPr>
          <w:rFonts w:ascii="Arial" w:hAnsi="Arial"/>
          <w:b/>
          <w:sz w:val="18"/>
        </w:rPr>
        <w:t>– list most recent first</w:t>
      </w:r>
      <w:r w:rsidR="00F1461E" w:rsidRPr="001C0DCA">
        <w:rPr>
          <w:rFonts w:ascii="Arial" w:hAnsi="Arial"/>
          <w:b/>
          <w:sz w:val="18"/>
        </w:rPr>
        <w:t>)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148"/>
        <w:gridCol w:w="5148"/>
      </w:tblGrid>
      <w:tr w:rsidR="00F1461E" w14:paraId="5444463E" w14:textId="77777777">
        <w:tc>
          <w:tcPr>
            <w:tcW w:w="10296" w:type="dxa"/>
            <w:gridSpan w:val="2"/>
            <w:tcBorders>
              <w:top w:val="double" w:sz="12" w:space="0" w:color="auto"/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B010397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College/University</w:t>
            </w:r>
          </w:p>
          <w:p w14:paraId="40F363B1" w14:textId="77777777" w:rsidR="00F1461E" w:rsidRDefault="006F5F53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.</w:t>
            </w:r>
          </w:p>
        </w:tc>
      </w:tr>
      <w:tr w:rsidR="00F1461E" w14:paraId="036734A3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5A479EE0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From - To</w:t>
            </w:r>
          </w:p>
        </w:tc>
        <w:tc>
          <w:tcPr>
            <w:tcW w:w="5148" w:type="dxa"/>
            <w:tcBorders>
              <w:right w:val="double" w:sz="12" w:space="0" w:color="auto"/>
            </w:tcBorders>
          </w:tcPr>
          <w:p w14:paraId="08A6D5DD" w14:textId="77777777" w:rsidR="00F1461E" w:rsidRDefault="00F64950">
            <w:pPr>
              <w:rPr>
                <w:rFonts w:ascii="Arial" w:hAnsi="Arial"/>
                <w:sz w:val="18"/>
              </w:rPr>
            </w:pPr>
            <w:r w:rsidRPr="00F64950">
              <w:rPr>
                <w:rFonts w:ascii="Arial" w:hAnsi="Arial"/>
                <w:b/>
                <w:sz w:val="16"/>
              </w:rPr>
              <w:t>Expected Graduation Date</w:t>
            </w:r>
          </w:p>
        </w:tc>
      </w:tr>
      <w:tr w:rsidR="00F1461E" w14:paraId="5406667A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295B1148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bottom w:val="single" w:sz="6" w:space="0" w:color="auto"/>
              <w:right w:val="double" w:sz="12" w:space="0" w:color="auto"/>
            </w:tcBorders>
          </w:tcPr>
          <w:p w14:paraId="25B2B63F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227B3127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14963D20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Major</w:t>
            </w:r>
          </w:p>
        </w:tc>
        <w:tc>
          <w:tcPr>
            <w:tcW w:w="5148" w:type="dxa"/>
            <w:tcBorders>
              <w:left w:val="single" w:sz="6" w:space="0" w:color="auto"/>
              <w:right w:val="double" w:sz="12" w:space="0" w:color="auto"/>
            </w:tcBorders>
          </w:tcPr>
          <w:p w14:paraId="62B3B031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 xml:space="preserve">Grade Point Average </w:t>
            </w:r>
            <w:r w:rsidR="00355DE3">
              <w:rPr>
                <w:rFonts w:ascii="Arial" w:hAnsi="Arial"/>
                <w:b/>
                <w:sz w:val="16"/>
              </w:rPr>
              <w:t>–</w:t>
            </w:r>
            <w:r>
              <w:rPr>
                <w:rFonts w:ascii="Arial" w:hAnsi="Arial"/>
                <w:b/>
                <w:sz w:val="16"/>
              </w:rPr>
              <w:t xml:space="preserve"> Overall</w:t>
            </w:r>
          </w:p>
        </w:tc>
      </w:tr>
      <w:tr w:rsidR="00F1461E" w14:paraId="49BDDDC7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6B19677A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right w:val="double" w:sz="12" w:space="0" w:color="auto"/>
            </w:tcBorders>
          </w:tcPr>
          <w:p w14:paraId="48A3AA02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4529F13C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13F1E6F9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Hours Completed</w:t>
            </w:r>
          </w:p>
        </w:tc>
        <w:tc>
          <w:tcPr>
            <w:tcW w:w="5148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4236A377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 xml:space="preserve">Grade Point Average </w:t>
            </w:r>
            <w:r w:rsidR="00355DE3">
              <w:rPr>
                <w:rFonts w:ascii="Arial" w:hAnsi="Arial"/>
                <w:b/>
                <w:sz w:val="16"/>
              </w:rPr>
              <w:t>–</w:t>
            </w:r>
            <w:r>
              <w:rPr>
                <w:rFonts w:ascii="Arial" w:hAnsi="Arial"/>
                <w:b/>
                <w:sz w:val="16"/>
              </w:rPr>
              <w:t xml:space="preserve"> Accounting</w:t>
            </w:r>
            <w:r w:rsidR="00B24B17">
              <w:rPr>
                <w:rFonts w:ascii="Arial" w:hAnsi="Arial"/>
                <w:b/>
                <w:sz w:val="16"/>
              </w:rPr>
              <w:t>/Finance courses</w:t>
            </w:r>
          </w:p>
        </w:tc>
      </w:tr>
      <w:tr w:rsidR="00F1461E" w14:paraId="4FFD7850" w14:textId="77777777">
        <w:tc>
          <w:tcPr>
            <w:tcW w:w="5148" w:type="dxa"/>
            <w:tcBorders>
              <w:left w:val="double" w:sz="12" w:space="0" w:color="auto"/>
              <w:bottom w:val="double" w:sz="6" w:space="0" w:color="auto"/>
            </w:tcBorders>
          </w:tcPr>
          <w:p w14:paraId="75185EF0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bottom w:val="double" w:sz="6" w:space="0" w:color="auto"/>
              <w:right w:val="double" w:sz="12" w:space="0" w:color="auto"/>
            </w:tcBorders>
          </w:tcPr>
          <w:p w14:paraId="42FF1CB7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</w:tbl>
    <w:p w14:paraId="49FD7B1D" w14:textId="77777777" w:rsidR="00F612C4" w:rsidRDefault="00F612C4">
      <w:pPr>
        <w:rPr>
          <w:rFonts w:ascii="Arial" w:hAnsi="Arial"/>
          <w:b/>
          <w:sz w:val="18"/>
        </w:rPr>
      </w:pPr>
    </w:p>
    <w:p w14:paraId="1C68F083" w14:textId="77777777" w:rsidR="00915947" w:rsidRDefault="00915947">
      <w:pPr>
        <w:rPr>
          <w:rFonts w:ascii="Arial" w:hAnsi="Arial"/>
          <w:b/>
          <w:sz w:val="18"/>
        </w:rPr>
      </w:pPr>
    </w:p>
    <w:p w14:paraId="00DF976D" w14:textId="77777777" w:rsidR="00F612C4" w:rsidRDefault="00F612C4">
      <w:pPr>
        <w:rPr>
          <w:rFonts w:ascii="Arial" w:hAnsi="Arial"/>
          <w:b/>
          <w:sz w:val="18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148"/>
        <w:gridCol w:w="5148"/>
      </w:tblGrid>
      <w:tr w:rsidR="00F1461E" w14:paraId="1B8BEA1D" w14:textId="77777777">
        <w:tc>
          <w:tcPr>
            <w:tcW w:w="5148" w:type="dxa"/>
            <w:tcBorders>
              <w:top w:val="double" w:sz="6" w:space="0" w:color="auto"/>
              <w:left w:val="double" w:sz="12" w:space="0" w:color="auto"/>
            </w:tcBorders>
          </w:tcPr>
          <w:p w14:paraId="1CC0EF2A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College/University</w:t>
            </w:r>
          </w:p>
        </w:tc>
        <w:tc>
          <w:tcPr>
            <w:tcW w:w="5148" w:type="dxa"/>
            <w:tcBorders>
              <w:top w:val="double" w:sz="6" w:space="0" w:color="auto"/>
              <w:right w:val="double" w:sz="12" w:space="0" w:color="auto"/>
            </w:tcBorders>
          </w:tcPr>
          <w:p w14:paraId="30A3EB70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10B7D3EA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61A12221" w14:textId="77777777" w:rsidR="00F1461E" w:rsidRDefault="00F64950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</w:t>
            </w:r>
            <w:r w:rsidR="006F5F53">
              <w:rPr>
                <w:rFonts w:ascii="Arial" w:hAnsi="Arial"/>
                <w:sz w:val="18"/>
              </w:rPr>
              <w:t>.</w:t>
            </w:r>
          </w:p>
        </w:tc>
        <w:tc>
          <w:tcPr>
            <w:tcW w:w="5148" w:type="dxa"/>
            <w:tcBorders>
              <w:bottom w:val="single" w:sz="6" w:space="0" w:color="auto"/>
              <w:right w:val="double" w:sz="12" w:space="0" w:color="auto"/>
            </w:tcBorders>
          </w:tcPr>
          <w:p w14:paraId="7DA72809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5C3E4A31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7749682F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From - To</w:t>
            </w:r>
          </w:p>
        </w:tc>
        <w:tc>
          <w:tcPr>
            <w:tcW w:w="5148" w:type="dxa"/>
            <w:tcBorders>
              <w:right w:val="double" w:sz="12" w:space="0" w:color="auto"/>
            </w:tcBorders>
          </w:tcPr>
          <w:p w14:paraId="562ECB68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5690A753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5CB12BD7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right w:val="double" w:sz="12" w:space="0" w:color="auto"/>
            </w:tcBorders>
          </w:tcPr>
          <w:p w14:paraId="13EBC27B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0E35FE9E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066FEF4D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Major</w:t>
            </w:r>
          </w:p>
        </w:tc>
        <w:tc>
          <w:tcPr>
            <w:tcW w:w="5148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0F3C0FC7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 xml:space="preserve">Grade Point Average </w:t>
            </w:r>
            <w:r w:rsidR="00355DE3">
              <w:rPr>
                <w:rFonts w:ascii="Arial" w:hAnsi="Arial"/>
                <w:b/>
                <w:sz w:val="16"/>
              </w:rPr>
              <w:t>–</w:t>
            </w:r>
            <w:r>
              <w:rPr>
                <w:rFonts w:ascii="Arial" w:hAnsi="Arial"/>
                <w:b/>
                <w:sz w:val="16"/>
              </w:rPr>
              <w:t xml:space="preserve"> Overall</w:t>
            </w:r>
          </w:p>
        </w:tc>
      </w:tr>
      <w:tr w:rsidR="00F1461E" w14:paraId="0F346F44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4875A527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right w:val="double" w:sz="12" w:space="0" w:color="auto"/>
            </w:tcBorders>
          </w:tcPr>
          <w:p w14:paraId="644D9405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23E3EF89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699D494F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Hours Completed</w:t>
            </w:r>
          </w:p>
        </w:tc>
        <w:tc>
          <w:tcPr>
            <w:tcW w:w="5148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52125216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 xml:space="preserve">Grade Point Average </w:t>
            </w:r>
            <w:r w:rsidR="00355DE3">
              <w:rPr>
                <w:rFonts w:ascii="Arial" w:hAnsi="Arial"/>
                <w:b/>
                <w:sz w:val="16"/>
              </w:rPr>
              <w:t>–</w:t>
            </w:r>
            <w:r>
              <w:rPr>
                <w:rFonts w:ascii="Arial" w:hAnsi="Arial"/>
                <w:b/>
                <w:sz w:val="16"/>
              </w:rPr>
              <w:t xml:space="preserve"> Accounting</w:t>
            </w:r>
            <w:r w:rsidR="0031360F">
              <w:rPr>
                <w:rFonts w:ascii="Arial" w:hAnsi="Arial"/>
                <w:b/>
                <w:sz w:val="16"/>
              </w:rPr>
              <w:t>/Finance courses</w:t>
            </w:r>
          </w:p>
        </w:tc>
      </w:tr>
      <w:tr w:rsidR="00F1461E" w14:paraId="385D1206" w14:textId="77777777">
        <w:tc>
          <w:tcPr>
            <w:tcW w:w="5148" w:type="dxa"/>
            <w:tcBorders>
              <w:left w:val="double" w:sz="12" w:space="0" w:color="auto"/>
              <w:bottom w:val="double" w:sz="12" w:space="0" w:color="auto"/>
            </w:tcBorders>
          </w:tcPr>
          <w:p w14:paraId="7A691091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bottom w:val="double" w:sz="12" w:space="0" w:color="auto"/>
              <w:right w:val="double" w:sz="12" w:space="0" w:color="auto"/>
            </w:tcBorders>
          </w:tcPr>
          <w:p w14:paraId="2BAD748D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</w:tbl>
    <w:p w14:paraId="658950FC" w14:textId="77777777" w:rsidR="00F1461E" w:rsidRDefault="00F1461E">
      <w:pPr>
        <w:rPr>
          <w:rFonts w:ascii="Arial" w:hAnsi="Arial"/>
          <w:sz w:val="18"/>
        </w:rPr>
      </w:pPr>
    </w:p>
    <w:p w14:paraId="5FF4C776" w14:textId="77777777" w:rsidR="00915947" w:rsidRDefault="00915947">
      <w:pPr>
        <w:rPr>
          <w:rFonts w:ascii="Arial" w:hAnsi="Arial"/>
          <w:sz w:val="18"/>
        </w:rPr>
      </w:pPr>
    </w:p>
    <w:p w14:paraId="4C94D3A1" w14:textId="77777777" w:rsidR="00F612C4" w:rsidRDefault="00F612C4">
      <w:pPr>
        <w:rPr>
          <w:rFonts w:ascii="Arial" w:hAnsi="Arial"/>
          <w:sz w:val="18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148"/>
        <w:gridCol w:w="5148"/>
      </w:tblGrid>
      <w:tr w:rsidR="00F64950" w14:paraId="115D75F0" w14:textId="77777777">
        <w:tc>
          <w:tcPr>
            <w:tcW w:w="5148" w:type="dxa"/>
            <w:tcBorders>
              <w:top w:val="double" w:sz="6" w:space="0" w:color="auto"/>
              <w:left w:val="double" w:sz="12" w:space="0" w:color="auto"/>
            </w:tcBorders>
          </w:tcPr>
          <w:p w14:paraId="0487B88F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College/University</w:t>
            </w:r>
          </w:p>
        </w:tc>
        <w:tc>
          <w:tcPr>
            <w:tcW w:w="5148" w:type="dxa"/>
            <w:tcBorders>
              <w:top w:val="double" w:sz="6" w:space="0" w:color="auto"/>
              <w:right w:val="double" w:sz="12" w:space="0" w:color="auto"/>
            </w:tcBorders>
          </w:tcPr>
          <w:p w14:paraId="65BFFD18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</w:tr>
      <w:tr w:rsidR="00F64950" w:rsidRPr="00915947" w14:paraId="505304C4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49822119" w14:textId="77777777" w:rsidR="00F64950" w:rsidRPr="00915947" w:rsidRDefault="00F64950" w:rsidP="002440D2">
            <w:pPr>
              <w:rPr>
                <w:rFonts w:ascii="Arial" w:hAnsi="Arial"/>
                <w:sz w:val="18"/>
              </w:rPr>
            </w:pPr>
            <w:r w:rsidRPr="00915947">
              <w:rPr>
                <w:rFonts w:ascii="Arial" w:hAnsi="Arial"/>
                <w:sz w:val="18"/>
              </w:rPr>
              <w:t>3.</w:t>
            </w:r>
          </w:p>
        </w:tc>
        <w:tc>
          <w:tcPr>
            <w:tcW w:w="5148" w:type="dxa"/>
            <w:tcBorders>
              <w:bottom w:val="single" w:sz="6" w:space="0" w:color="auto"/>
              <w:right w:val="double" w:sz="12" w:space="0" w:color="auto"/>
            </w:tcBorders>
          </w:tcPr>
          <w:p w14:paraId="203C9CAB" w14:textId="77777777" w:rsidR="00F64950" w:rsidRPr="00915947" w:rsidRDefault="00F64950" w:rsidP="002440D2">
            <w:pPr>
              <w:rPr>
                <w:rFonts w:ascii="Arial" w:hAnsi="Arial"/>
                <w:i/>
                <w:sz w:val="18"/>
              </w:rPr>
            </w:pPr>
          </w:p>
        </w:tc>
      </w:tr>
      <w:tr w:rsidR="00F64950" w14:paraId="7A285F93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1BEAB955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From - To</w:t>
            </w:r>
          </w:p>
        </w:tc>
        <w:tc>
          <w:tcPr>
            <w:tcW w:w="5148" w:type="dxa"/>
            <w:tcBorders>
              <w:right w:val="double" w:sz="12" w:space="0" w:color="auto"/>
            </w:tcBorders>
          </w:tcPr>
          <w:p w14:paraId="16D4BB76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</w:tr>
      <w:tr w:rsidR="00F64950" w14:paraId="56AF18EB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79E79611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right w:val="double" w:sz="12" w:space="0" w:color="auto"/>
            </w:tcBorders>
          </w:tcPr>
          <w:p w14:paraId="4474FA32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</w:tr>
      <w:tr w:rsidR="00F64950" w14:paraId="1B456764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165BD786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Major</w:t>
            </w:r>
          </w:p>
        </w:tc>
        <w:tc>
          <w:tcPr>
            <w:tcW w:w="5148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5C67F596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Grade Point Average - Overall</w:t>
            </w:r>
          </w:p>
        </w:tc>
      </w:tr>
      <w:tr w:rsidR="00F64950" w14:paraId="7518CF20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509C3062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right w:val="double" w:sz="12" w:space="0" w:color="auto"/>
            </w:tcBorders>
          </w:tcPr>
          <w:p w14:paraId="12F8FD44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</w:tr>
      <w:tr w:rsidR="00F64950" w14:paraId="1A9F52C6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53CEEC05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Hours Completed</w:t>
            </w:r>
          </w:p>
        </w:tc>
        <w:tc>
          <w:tcPr>
            <w:tcW w:w="5148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44415D26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 xml:space="preserve">Grade Point Average </w:t>
            </w:r>
            <w:r w:rsidR="0031360F">
              <w:rPr>
                <w:rFonts w:ascii="Arial" w:hAnsi="Arial"/>
                <w:b/>
                <w:sz w:val="16"/>
              </w:rPr>
              <w:t>–</w:t>
            </w:r>
            <w:r>
              <w:rPr>
                <w:rFonts w:ascii="Arial" w:hAnsi="Arial"/>
                <w:b/>
                <w:sz w:val="16"/>
              </w:rPr>
              <w:t xml:space="preserve"> Accounting</w:t>
            </w:r>
            <w:r w:rsidR="0031360F">
              <w:rPr>
                <w:rFonts w:ascii="Arial" w:hAnsi="Arial"/>
                <w:b/>
                <w:sz w:val="16"/>
              </w:rPr>
              <w:t>/Finance courses</w:t>
            </w:r>
          </w:p>
        </w:tc>
      </w:tr>
      <w:tr w:rsidR="00F64950" w14:paraId="02F5F5C2" w14:textId="77777777">
        <w:tc>
          <w:tcPr>
            <w:tcW w:w="5148" w:type="dxa"/>
            <w:tcBorders>
              <w:left w:val="double" w:sz="12" w:space="0" w:color="auto"/>
              <w:bottom w:val="double" w:sz="12" w:space="0" w:color="auto"/>
            </w:tcBorders>
          </w:tcPr>
          <w:p w14:paraId="6D3732D8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bottom w:val="double" w:sz="12" w:space="0" w:color="auto"/>
              <w:right w:val="double" w:sz="12" w:space="0" w:color="auto"/>
            </w:tcBorders>
          </w:tcPr>
          <w:p w14:paraId="79A67C28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</w:tr>
    </w:tbl>
    <w:p w14:paraId="30E1C442" w14:textId="77777777" w:rsidR="00F64950" w:rsidRDefault="00F64950" w:rsidP="00F64950">
      <w:pPr>
        <w:rPr>
          <w:rFonts w:ascii="Arial" w:hAnsi="Arial"/>
          <w:sz w:val="18"/>
        </w:rPr>
      </w:pPr>
    </w:p>
    <w:p w14:paraId="6032D4F8" w14:textId="77777777" w:rsidR="00915947" w:rsidRDefault="00915947" w:rsidP="00F64950">
      <w:pPr>
        <w:rPr>
          <w:rFonts w:ascii="Arial" w:hAnsi="Arial"/>
          <w:sz w:val="18"/>
        </w:rPr>
      </w:pPr>
    </w:p>
    <w:p w14:paraId="19211965" w14:textId="22410A83" w:rsidR="00EC4480" w:rsidRPr="007752DB" w:rsidRDefault="00915947">
      <w:pPr>
        <w:tabs>
          <w:tab w:val="left" w:pos="540"/>
        </w:tabs>
        <w:rPr>
          <w:rFonts w:ascii="Arial" w:hAnsi="Arial"/>
          <w:b/>
          <w:color w:val="000000" w:themeColor="text1"/>
          <w:sz w:val="18"/>
        </w:rPr>
      </w:pPr>
      <w:r w:rsidRPr="007752DB">
        <w:rPr>
          <w:rFonts w:ascii="Arial" w:hAnsi="Arial"/>
          <w:b/>
          <w:color w:val="000000" w:themeColor="text1"/>
          <w:sz w:val="18"/>
          <w:highlight w:val="yellow"/>
        </w:rPr>
        <w:t>***</w:t>
      </w:r>
      <w:r w:rsidR="00FF5BD7" w:rsidRPr="007752DB">
        <w:rPr>
          <w:rFonts w:ascii="Arial" w:hAnsi="Arial"/>
          <w:b/>
          <w:color w:val="000000" w:themeColor="text1"/>
          <w:sz w:val="18"/>
          <w:highlight w:val="yellow"/>
        </w:rPr>
        <w:t xml:space="preserve">Attach one [1] </w:t>
      </w:r>
      <w:r w:rsidR="00C24CD1" w:rsidRPr="007752DB">
        <w:rPr>
          <w:rFonts w:ascii="Arial" w:hAnsi="Arial"/>
          <w:b/>
          <w:color w:val="000000" w:themeColor="text1"/>
          <w:sz w:val="18"/>
          <w:highlight w:val="yellow"/>
        </w:rPr>
        <w:t xml:space="preserve">official </w:t>
      </w:r>
      <w:r w:rsidR="00FF5BD7" w:rsidRPr="007752DB">
        <w:rPr>
          <w:rFonts w:ascii="Arial" w:hAnsi="Arial"/>
          <w:b/>
          <w:color w:val="000000" w:themeColor="text1"/>
          <w:sz w:val="18"/>
          <w:highlight w:val="yellow"/>
        </w:rPr>
        <w:t>transcript</w:t>
      </w:r>
      <w:r w:rsidR="0040403F" w:rsidRPr="007752DB">
        <w:rPr>
          <w:rFonts w:ascii="Arial" w:hAnsi="Arial"/>
          <w:b/>
          <w:color w:val="000000" w:themeColor="text1"/>
          <w:sz w:val="18"/>
          <w:highlight w:val="yellow"/>
        </w:rPr>
        <w:t xml:space="preserve"> from</w:t>
      </w:r>
      <w:r w:rsidR="008E1F8D" w:rsidRPr="007752DB">
        <w:rPr>
          <w:rFonts w:ascii="Arial" w:hAnsi="Arial"/>
          <w:b/>
          <w:color w:val="000000" w:themeColor="text1"/>
          <w:sz w:val="18"/>
          <w:highlight w:val="yellow"/>
        </w:rPr>
        <w:t xml:space="preserve"> all</w:t>
      </w:r>
      <w:r w:rsidR="0040403F" w:rsidRPr="007752DB">
        <w:rPr>
          <w:rFonts w:ascii="Arial" w:hAnsi="Arial"/>
          <w:b/>
          <w:color w:val="000000" w:themeColor="text1"/>
          <w:sz w:val="18"/>
          <w:highlight w:val="yellow"/>
        </w:rPr>
        <w:t xml:space="preserve"> </w:t>
      </w:r>
      <w:r w:rsidR="008E1F8D" w:rsidRPr="007752DB">
        <w:rPr>
          <w:rFonts w:ascii="Arial" w:hAnsi="Arial"/>
          <w:b/>
          <w:color w:val="000000" w:themeColor="text1"/>
          <w:sz w:val="18"/>
          <w:highlight w:val="yellow"/>
        </w:rPr>
        <w:t>undergraduate studies</w:t>
      </w:r>
      <w:r w:rsidR="00EF55CA" w:rsidRPr="007752DB">
        <w:rPr>
          <w:rFonts w:ascii="Arial" w:hAnsi="Arial"/>
          <w:b/>
          <w:color w:val="000000" w:themeColor="text1"/>
          <w:sz w:val="18"/>
          <w:highlight w:val="yellow"/>
        </w:rPr>
        <w:t xml:space="preserve"> or electronic copies can be submitted t</w:t>
      </w:r>
      <w:r w:rsidR="000C7195">
        <w:rPr>
          <w:rFonts w:ascii="Arial" w:hAnsi="Arial"/>
          <w:b/>
          <w:color w:val="000000" w:themeColor="text1"/>
          <w:sz w:val="18"/>
          <w:highlight w:val="yellow"/>
        </w:rPr>
        <w:t xml:space="preserve">o </w:t>
      </w:r>
      <w:hyperlink r:id="rId20" w:history="1">
        <w:r w:rsidR="00507513" w:rsidRPr="001243D9">
          <w:rPr>
            <w:rStyle w:val="Hyperlink"/>
            <w:rFonts w:ascii="Arial" w:hAnsi="Arial"/>
            <w:b/>
            <w:sz w:val="18"/>
            <w:highlight w:val="yellow"/>
          </w:rPr>
          <w:t>Susan.LeVan@epbfi.com</w:t>
        </w:r>
      </w:hyperlink>
      <w:r w:rsidR="00390288" w:rsidRPr="007752DB">
        <w:rPr>
          <w:rFonts w:ascii="Arial" w:hAnsi="Arial"/>
          <w:b/>
          <w:color w:val="000000" w:themeColor="text1"/>
          <w:sz w:val="18"/>
          <w:highlight w:val="yellow"/>
        </w:rPr>
        <w:t>.</w:t>
      </w:r>
    </w:p>
    <w:p w14:paraId="25D7EF5D" w14:textId="77777777" w:rsidR="00915947" w:rsidRDefault="00915947">
      <w:pPr>
        <w:tabs>
          <w:tab w:val="left" w:pos="540"/>
        </w:tabs>
        <w:rPr>
          <w:rFonts w:ascii="Arial" w:hAnsi="Arial"/>
          <w:b/>
          <w:sz w:val="18"/>
        </w:rPr>
      </w:pPr>
    </w:p>
    <w:p w14:paraId="68069B0C" w14:textId="77777777" w:rsidR="00EC4480" w:rsidRDefault="00EC4480">
      <w:pPr>
        <w:tabs>
          <w:tab w:val="left" w:pos="540"/>
        </w:tabs>
        <w:rPr>
          <w:rFonts w:ascii="Arial" w:hAnsi="Arial"/>
          <w:b/>
          <w:sz w:val="18"/>
        </w:rPr>
      </w:pPr>
    </w:p>
    <w:p w14:paraId="60771A83" w14:textId="77777777" w:rsidR="00F1461E" w:rsidRDefault="00F612C4">
      <w:pPr>
        <w:tabs>
          <w:tab w:val="left" w:pos="540"/>
        </w:tabs>
        <w:rPr>
          <w:rFonts w:ascii="Arial" w:hAnsi="Arial"/>
          <w:sz w:val="18"/>
        </w:rPr>
      </w:pPr>
      <w:r>
        <w:rPr>
          <w:rFonts w:ascii="Arial" w:hAnsi="Arial"/>
          <w:b/>
          <w:sz w:val="18"/>
        </w:rPr>
        <w:t>4</w:t>
      </w:r>
      <w:r w:rsidR="00F1461E">
        <w:rPr>
          <w:rFonts w:ascii="Arial" w:hAnsi="Arial"/>
          <w:b/>
          <w:sz w:val="18"/>
        </w:rPr>
        <w:t>.</w:t>
      </w:r>
      <w:r w:rsidR="00F1461E">
        <w:rPr>
          <w:rFonts w:ascii="Arial" w:hAnsi="Arial"/>
          <w:b/>
          <w:sz w:val="18"/>
        </w:rPr>
        <w:tab/>
        <w:t>EXTRACURRICULAR ACTIVITIES AND HONORS</w:t>
      </w:r>
    </w:p>
    <w:tbl>
      <w:tblPr>
        <w:tblW w:w="10296" w:type="dxa"/>
        <w:tblLayout w:type="fixed"/>
        <w:tblLook w:val="0000" w:firstRow="0" w:lastRow="0" w:firstColumn="0" w:lastColumn="0" w:noHBand="0" w:noVBand="0"/>
      </w:tblPr>
      <w:tblGrid>
        <w:gridCol w:w="10296"/>
      </w:tblGrid>
      <w:tr w:rsidR="00F1461E" w14:paraId="5B48B677" w14:textId="77777777" w:rsidTr="0007440C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5440F6CB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Extracurricular Activities and Offices Held (include academic, professional, etc.)</w:t>
            </w:r>
          </w:p>
        </w:tc>
      </w:tr>
      <w:tr w:rsidR="00F1461E" w14:paraId="2ADCF819" w14:textId="77777777" w:rsidTr="0007440C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F8CE294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34873726" w14:textId="77777777" w:rsidTr="0007440C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7A2690A0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4832E8B0" w14:textId="77777777" w:rsidTr="0007440C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425B6B5F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28A4BB04" w14:textId="77777777" w:rsidTr="0007440C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64158539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7AB7A5D0" w14:textId="77777777" w:rsidTr="0007440C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52A76417" w14:textId="3A02FECE" w:rsidR="0007440C" w:rsidRDefault="0007440C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0F354402" w14:textId="77777777" w:rsidTr="0007440C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72610622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07440C" w14:paraId="605A97F4" w14:textId="77777777" w:rsidTr="0007440C">
        <w:trPr>
          <w:trHeight w:val="900"/>
        </w:trPr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097ECBBC" w14:textId="77777777" w:rsidR="0007440C" w:rsidRDefault="0007440C" w:rsidP="0007440C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04E5C04A" w14:textId="77777777" w:rsidTr="0007440C">
        <w:tc>
          <w:tcPr>
            <w:tcW w:w="10296" w:type="dxa"/>
            <w:tcBorders>
              <w:top w:val="double" w:sz="6" w:space="0" w:color="auto"/>
              <w:left w:val="double" w:sz="12" w:space="0" w:color="auto"/>
              <w:right w:val="double" w:sz="12" w:space="0" w:color="auto"/>
            </w:tcBorders>
          </w:tcPr>
          <w:p w14:paraId="0E844F60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Honors and Awards Received</w:t>
            </w:r>
          </w:p>
        </w:tc>
      </w:tr>
      <w:tr w:rsidR="00F1461E" w14:paraId="30C509C5" w14:textId="77777777" w:rsidTr="0007440C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7D0E8303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3A2B1B87" w14:textId="77777777" w:rsidTr="0007440C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121491D4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00CFFF59" w14:textId="77777777" w:rsidTr="0007440C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22CBD5A6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46D3B87D" w14:textId="77777777" w:rsidTr="0007440C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4683BC18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5AE60938" w14:textId="77777777" w:rsidTr="0007440C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43597B90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05F63495" w14:textId="77777777" w:rsidTr="0007440C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45FC953E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692D0462" w14:textId="77777777" w:rsidTr="0007440C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514BEF6D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</w:tbl>
    <w:p w14:paraId="7F0E10FE" w14:textId="77777777" w:rsidR="00F1461E" w:rsidRDefault="00F1461E">
      <w:pPr>
        <w:tabs>
          <w:tab w:val="left" w:pos="540"/>
        </w:tabs>
        <w:rPr>
          <w:rFonts w:ascii="Arial" w:hAnsi="Arial"/>
          <w:sz w:val="18"/>
        </w:rPr>
      </w:pPr>
    </w:p>
    <w:p w14:paraId="59AEE7F8" w14:textId="77777777" w:rsidR="00F612C4" w:rsidRDefault="00F612C4">
      <w:pPr>
        <w:tabs>
          <w:tab w:val="left" w:pos="540"/>
        </w:tabs>
        <w:rPr>
          <w:rFonts w:ascii="Arial" w:hAnsi="Arial"/>
          <w:sz w:val="18"/>
        </w:rPr>
      </w:pPr>
    </w:p>
    <w:p w14:paraId="2605ED23" w14:textId="77777777" w:rsidR="00F1461E" w:rsidRDefault="00F1461E">
      <w:pPr>
        <w:tabs>
          <w:tab w:val="left" w:pos="540"/>
        </w:tabs>
        <w:rPr>
          <w:rFonts w:ascii="Arial" w:hAnsi="Arial"/>
          <w:sz w:val="18"/>
        </w:rPr>
      </w:pPr>
    </w:p>
    <w:p w14:paraId="382D6683" w14:textId="77777777" w:rsidR="00CD24A8" w:rsidRDefault="00CD24A8" w:rsidP="00CD24A8">
      <w:pPr>
        <w:tabs>
          <w:tab w:val="left" w:pos="540"/>
        </w:tabs>
        <w:rPr>
          <w:rFonts w:ascii="Arial" w:hAnsi="Arial"/>
          <w:sz w:val="18"/>
        </w:rPr>
      </w:pPr>
    </w:p>
    <w:p w14:paraId="40C289E1" w14:textId="77777777" w:rsidR="00CD24A8" w:rsidRDefault="00CD24A8" w:rsidP="00CD24A8">
      <w:pPr>
        <w:tabs>
          <w:tab w:val="left" w:pos="540"/>
        </w:tabs>
        <w:rPr>
          <w:rFonts w:ascii="Arial" w:hAnsi="Arial"/>
          <w:sz w:val="18"/>
        </w:rPr>
      </w:pPr>
    </w:p>
    <w:p w14:paraId="023051DC" w14:textId="77777777" w:rsidR="00CD24A8" w:rsidRPr="00D965CE" w:rsidRDefault="00CD24A8" w:rsidP="00CD24A8">
      <w:pPr>
        <w:tabs>
          <w:tab w:val="left" w:pos="540"/>
        </w:tabs>
        <w:rPr>
          <w:rFonts w:ascii="Arial" w:hAnsi="Arial" w:cs="Arial"/>
          <w:b/>
          <w:sz w:val="18"/>
          <w:szCs w:val="18"/>
        </w:rPr>
      </w:pPr>
      <w:r>
        <w:rPr>
          <w:rFonts w:ascii="Arial" w:hAnsi="Arial"/>
          <w:b/>
          <w:sz w:val="18"/>
        </w:rPr>
        <w:lastRenderedPageBreak/>
        <w:t>5.</w:t>
      </w:r>
      <w:r>
        <w:rPr>
          <w:rFonts w:ascii="Arial" w:hAnsi="Arial"/>
          <w:b/>
          <w:sz w:val="18"/>
        </w:rPr>
        <w:tab/>
      </w:r>
      <w:r w:rsidRPr="00D965CE">
        <w:rPr>
          <w:rFonts w:ascii="Arial" w:hAnsi="Arial" w:cs="Arial"/>
          <w:b/>
          <w:sz w:val="18"/>
          <w:szCs w:val="18"/>
        </w:rPr>
        <w:t xml:space="preserve">FINANCIAL BACKGROUND 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CD24A8" w:rsidRPr="00D965CE" w14:paraId="16CBBBF8" w14:textId="77777777" w:rsidTr="00D66460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12C12597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b/>
                <w:sz w:val="18"/>
                <w:szCs w:val="18"/>
              </w:rPr>
              <w:t>Are you self-supporting (yes/no)?</w:t>
            </w:r>
          </w:p>
        </w:tc>
      </w:tr>
      <w:tr w:rsidR="00CD24A8" w:rsidRPr="00D965CE" w14:paraId="3AFE0194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20F6E6B9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3E30A138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3D8F5159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sz w:val="18"/>
                <w:szCs w:val="18"/>
              </w:rPr>
              <w:t>If yes, number of dependents including you:</w:t>
            </w:r>
          </w:p>
        </w:tc>
      </w:tr>
      <w:tr w:rsidR="00CD24A8" w:rsidRPr="00D965CE" w14:paraId="70B7C684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AA5ABAC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36AEC1B2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55479868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sz w:val="18"/>
                <w:szCs w:val="18"/>
              </w:rPr>
              <w:t>If no, are you supported totally or</w:t>
            </w:r>
            <w:r>
              <w:rPr>
                <w:rFonts w:ascii="Arial" w:hAnsi="Arial" w:cs="Arial"/>
                <w:sz w:val="18"/>
                <w:szCs w:val="18"/>
              </w:rPr>
              <w:t xml:space="preserve"> in part and by whom</w:t>
            </w:r>
            <w:r w:rsidRPr="00D965CE">
              <w:rPr>
                <w:rFonts w:ascii="Arial" w:hAnsi="Arial" w:cs="Arial"/>
                <w:sz w:val="18"/>
                <w:szCs w:val="18"/>
              </w:rPr>
              <w:t>?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CD24A8" w:rsidRPr="00D965CE" w14:paraId="490F7DAA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949A36D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3860E4EB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7254C044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nd, if supported by another, the</w:t>
            </w:r>
            <w:r w:rsidRPr="00D965CE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total </w:t>
            </w:r>
            <w:r w:rsidRPr="00D965CE">
              <w:rPr>
                <w:rFonts w:ascii="Arial" w:hAnsi="Arial" w:cs="Arial"/>
                <w:sz w:val="18"/>
                <w:szCs w:val="18"/>
              </w:rPr>
              <w:t>number of dependents that person supports:</w:t>
            </w:r>
          </w:p>
        </w:tc>
      </w:tr>
      <w:tr w:rsidR="00CD24A8" w:rsidRPr="00D965CE" w14:paraId="7A1379BA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783ADAB8" w14:textId="77777777" w:rsidR="00CD24A8" w:rsidRPr="00D965CE" w:rsidRDefault="00CD24A8" w:rsidP="00D66460">
            <w:pPr>
              <w:tabs>
                <w:tab w:val="left" w:pos="5760"/>
                <w:tab w:val="left" w:leader="underscore" w:pos="86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sz w:val="18"/>
                <w:szCs w:val="18"/>
              </w:rPr>
              <w:t>(</w:t>
            </w:r>
            <w:r w:rsidRPr="00D965CE">
              <w:rPr>
                <w:rFonts w:ascii="Arial" w:hAnsi="Arial" w:cs="Arial"/>
                <w:sz w:val="18"/>
                <w:szCs w:val="18"/>
                <w:u w:val="single"/>
              </w:rPr>
              <w:t>Include</w:t>
            </w:r>
            <w:r w:rsidRPr="00D965CE">
              <w:rPr>
                <w:rFonts w:ascii="Arial" w:hAnsi="Arial" w:cs="Arial"/>
                <w:sz w:val="18"/>
                <w:szCs w:val="18"/>
              </w:rPr>
              <w:t xml:space="preserve"> the </w:t>
            </w:r>
            <w:r>
              <w:rPr>
                <w:rFonts w:ascii="Arial" w:hAnsi="Arial" w:cs="Arial"/>
                <w:sz w:val="18"/>
                <w:szCs w:val="18"/>
              </w:rPr>
              <w:t>applicant</w:t>
            </w:r>
            <w:r w:rsidRPr="00D965CE">
              <w:rPr>
                <w:rFonts w:ascii="Arial" w:hAnsi="Arial" w:cs="Arial"/>
                <w:sz w:val="18"/>
                <w:szCs w:val="18"/>
              </w:rPr>
              <w:t xml:space="preserve"> as a dependent)</w:t>
            </w:r>
          </w:p>
          <w:p w14:paraId="04E5AC66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08F9360F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5831C902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sz w:val="18"/>
                <w:szCs w:val="18"/>
              </w:rPr>
              <w:t xml:space="preserve">Total prior year gross income of </w:t>
            </w:r>
            <w:r>
              <w:rPr>
                <w:rFonts w:ascii="Arial" w:hAnsi="Arial" w:cs="Arial"/>
                <w:sz w:val="18"/>
                <w:szCs w:val="18"/>
              </w:rPr>
              <w:t xml:space="preserve">self-supporting applicant OR </w:t>
            </w:r>
            <w:r w:rsidRPr="00D965CE">
              <w:rPr>
                <w:rFonts w:ascii="Arial" w:hAnsi="Arial" w:cs="Arial"/>
                <w:sz w:val="18"/>
                <w:szCs w:val="18"/>
              </w:rPr>
              <w:t>person support</w:t>
            </w:r>
            <w:r>
              <w:rPr>
                <w:rFonts w:ascii="Arial" w:hAnsi="Arial" w:cs="Arial"/>
                <w:sz w:val="18"/>
                <w:szCs w:val="18"/>
              </w:rPr>
              <w:t>ing applicant</w:t>
            </w:r>
            <w:r w:rsidRPr="00D965CE">
              <w:rPr>
                <w:rFonts w:ascii="Arial" w:hAnsi="Arial" w:cs="Arial"/>
                <w:sz w:val="18"/>
                <w:szCs w:val="18"/>
              </w:rPr>
              <w:t>:</w:t>
            </w:r>
          </w:p>
        </w:tc>
      </w:tr>
      <w:tr w:rsidR="00CD24A8" w:rsidRPr="00D965CE" w14:paraId="7B52B769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5B9B993E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26DDFEBD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2F5339D2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sz w:val="18"/>
                <w:szCs w:val="18"/>
              </w:rPr>
              <w:t>Current year expected gross income</w:t>
            </w:r>
            <w:r>
              <w:rPr>
                <w:rFonts w:ascii="Arial" w:hAnsi="Arial" w:cs="Arial"/>
                <w:sz w:val="18"/>
                <w:szCs w:val="18"/>
              </w:rPr>
              <w:t xml:space="preserve"> of self-supporting applicant OR</w:t>
            </w:r>
            <w:r w:rsidRPr="00D965C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>
              <w:rPr>
                <w:rFonts w:ascii="Arial" w:hAnsi="Arial" w:cs="Arial"/>
                <w:sz w:val="18"/>
                <w:szCs w:val="18"/>
              </w:rPr>
              <w:t>person supporting applicant</w:t>
            </w:r>
            <w:r w:rsidRPr="00D965CE">
              <w:rPr>
                <w:rFonts w:ascii="Arial" w:hAnsi="Arial" w:cs="Arial"/>
                <w:sz w:val="18"/>
                <w:szCs w:val="18"/>
              </w:rPr>
              <w:t>:</w:t>
            </w:r>
          </w:p>
        </w:tc>
      </w:tr>
      <w:tr w:rsidR="00CD24A8" w:rsidRPr="00D965CE" w14:paraId="7D3C2F07" w14:textId="77777777" w:rsidTr="00D66460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2D825D25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8E5108A" w14:textId="77777777" w:rsidR="00CD24A8" w:rsidRPr="00D965CE" w:rsidRDefault="00CD24A8" w:rsidP="00CD24A8">
      <w:pPr>
        <w:tabs>
          <w:tab w:val="left" w:pos="540"/>
        </w:tabs>
        <w:rPr>
          <w:rFonts w:ascii="Arial" w:hAnsi="Arial" w:cs="Arial"/>
          <w:b/>
          <w:sz w:val="18"/>
          <w:szCs w:val="18"/>
        </w:rPr>
      </w:pPr>
    </w:p>
    <w:p w14:paraId="56B82E50" w14:textId="77777777" w:rsidR="00CD24A8" w:rsidRPr="00D965CE" w:rsidRDefault="00CD24A8" w:rsidP="00CD24A8">
      <w:pPr>
        <w:tabs>
          <w:tab w:val="left" w:pos="540"/>
          <w:tab w:val="left" w:pos="3600"/>
          <w:tab w:val="left" w:leader="underscore" w:pos="5040"/>
          <w:tab w:val="left" w:pos="7920"/>
          <w:tab w:val="left" w:leader="underscore" w:pos="9360"/>
        </w:tabs>
        <w:rPr>
          <w:rFonts w:ascii="Arial" w:hAnsi="Arial" w:cs="Arial"/>
          <w:b/>
          <w:sz w:val="18"/>
          <w:szCs w:val="18"/>
        </w:rPr>
      </w:pPr>
    </w:p>
    <w:p w14:paraId="72D58508" w14:textId="77777777" w:rsidR="00CD24A8" w:rsidRPr="00D965CE" w:rsidRDefault="00CD24A8" w:rsidP="00CD24A8">
      <w:pPr>
        <w:numPr>
          <w:ilvl w:val="0"/>
          <w:numId w:val="11"/>
        </w:numPr>
        <w:ind w:left="36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SHORT ANSWER</w:t>
      </w:r>
    </w:p>
    <w:p w14:paraId="045D792C" w14:textId="77777777" w:rsidR="00CD24A8" w:rsidRPr="00D965CE" w:rsidRDefault="00CD24A8" w:rsidP="00CD24A8">
      <w:pPr>
        <w:jc w:val="both"/>
        <w:rPr>
          <w:rFonts w:ascii="Arial" w:hAnsi="Arial" w:cs="Arial"/>
          <w:b/>
          <w:sz w:val="18"/>
          <w:szCs w:val="18"/>
        </w:rPr>
      </w:pPr>
    </w:p>
    <w:p w14:paraId="10FE4ACE" w14:textId="77777777" w:rsidR="00CD24A8" w:rsidRPr="00D965CE" w:rsidRDefault="00CD24A8" w:rsidP="00CD24A8">
      <w:pPr>
        <w:jc w:val="both"/>
        <w:rPr>
          <w:rFonts w:ascii="Arial" w:hAnsi="Arial" w:cs="Arial"/>
          <w:b/>
          <w:sz w:val="18"/>
          <w:szCs w:val="18"/>
        </w:rPr>
      </w:pPr>
      <w:r w:rsidRPr="00D965CE">
        <w:rPr>
          <w:rFonts w:ascii="Arial" w:hAnsi="Arial" w:cs="Arial"/>
          <w:b/>
          <w:sz w:val="18"/>
          <w:szCs w:val="18"/>
        </w:rPr>
        <w:t>Briefly describe a time you have demonstrated</w:t>
      </w:r>
      <w:r w:rsidR="009E6842">
        <w:rPr>
          <w:rFonts w:ascii="Arial" w:hAnsi="Arial" w:cs="Arial"/>
          <w:b/>
          <w:sz w:val="18"/>
          <w:szCs w:val="18"/>
        </w:rPr>
        <w:t xml:space="preserve"> strong</w:t>
      </w:r>
      <w:r w:rsidRPr="00D965CE">
        <w:rPr>
          <w:rFonts w:ascii="Arial" w:hAnsi="Arial" w:cs="Arial"/>
          <w:b/>
          <w:sz w:val="18"/>
          <w:szCs w:val="18"/>
        </w:rPr>
        <w:t xml:space="preserve"> leadership</w:t>
      </w:r>
      <w:r w:rsidR="009E6842">
        <w:rPr>
          <w:rFonts w:ascii="Arial" w:hAnsi="Arial" w:cs="Arial"/>
          <w:b/>
          <w:sz w:val="18"/>
          <w:szCs w:val="18"/>
        </w:rPr>
        <w:t>: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CD24A8" w:rsidRPr="00D965CE" w14:paraId="3B0B5C6F" w14:textId="77777777" w:rsidTr="00D66460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06886EB2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384A81F5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3DE5E9E3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4784C915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1D685B57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796EBEBB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4C231879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6DD9B814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289817E7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15470045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5477DC30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0116C181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5FE220F2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5C86B4F1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10A2051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27FFBCEE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36D86DF9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2526D6D7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18FFB747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2BCED162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5E0CCAD9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0B130D8B" w14:textId="77777777" w:rsidTr="00D66460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38435B51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4FB3C2C" w14:textId="77777777" w:rsidR="00CD24A8" w:rsidRPr="00D965CE" w:rsidRDefault="00CD24A8" w:rsidP="00CD24A8">
      <w:pPr>
        <w:jc w:val="both"/>
        <w:rPr>
          <w:rFonts w:ascii="Arial" w:hAnsi="Arial" w:cs="Arial"/>
          <w:b/>
          <w:sz w:val="18"/>
          <w:szCs w:val="18"/>
        </w:rPr>
      </w:pPr>
    </w:p>
    <w:p w14:paraId="65406A67" w14:textId="77777777" w:rsidR="00CD24A8" w:rsidRDefault="00CD24A8" w:rsidP="00CD24A8">
      <w:pPr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Please explain in more detail your</w:t>
      </w:r>
      <w:r w:rsidRPr="00D965CE">
        <w:rPr>
          <w:rFonts w:ascii="Arial" w:hAnsi="Arial" w:cs="Arial"/>
          <w:b/>
          <w:sz w:val="18"/>
          <w:szCs w:val="18"/>
        </w:rPr>
        <w:t xml:space="preserve"> current financial situation</w:t>
      </w:r>
      <w:r>
        <w:rPr>
          <w:rFonts w:ascii="Arial" w:hAnsi="Arial" w:cs="Arial"/>
          <w:b/>
          <w:sz w:val="18"/>
          <w:szCs w:val="18"/>
        </w:rPr>
        <w:t>.</w:t>
      </w:r>
    </w:p>
    <w:p w14:paraId="733EEC86" w14:textId="77777777" w:rsidR="00CD24A8" w:rsidRPr="00FB7DE3" w:rsidRDefault="00CD24A8" w:rsidP="00CD24A8">
      <w:pPr>
        <w:jc w:val="both"/>
        <w:rPr>
          <w:rFonts w:ascii="Arial" w:hAnsi="Arial" w:cs="Arial"/>
          <w:bCs/>
          <w:sz w:val="18"/>
          <w:szCs w:val="18"/>
        </w:rPr>
      </w:pPr>
      <w:r w:rsidRPr="00FB7DE3">
        <w:rPr>
          <w:rFonts w:ascii="Arial" w:hAnsi="Arial" w:cs="Arial"/>
          <w:bCs/>
          <w:sz w:val="18"/>
          <w:szCs w:val="18"/>
        </w:rPr>
        <w:t>(</w:t>
      </w:r>
      <w:r>
        <w:rPr>
          <w:rFonts w:ascii="Arial" w:hAnsi="Arial" w:cs="Arial"/>
          <w:bCs/>
          <w:sz w:val="18"/>
          <w:szCs w:val="18"/>
        </w:rPr>
        <w:t>Optional: s</w:t>
      </w:r>
      <w:r w:rsidRPr="00FB7DE3">
        <w:rPr>
          <w:rFonts w:ascii="Arial" w:hAnsi="Arial" w:cs="Arial"/>
          <w:bCs/>
          <w:sz w:val="18"/>
          <w:szCs w:val="18"/>
        </w:rPr>
        <w:t xml:space="preserve">end FAFSA EFC letter with application </w:t>
      </w:r>
      <w:r>
        <w:rPr>
          <w:rFonts w:ascii="Arial" w:hAnsi="Arial" w:cs="Arial"/>
          <w:bCs/>
          <w:sz w:val="18"/>
          <w:szCs w:val="18"/>
        </w:rPr>
        <w:t>for additional consideration</w:t>
      </w:r>
      <w:r w:rsidRPr="00FB7DE3">
        <w:rPr>
          <w:rFonts w:ascii="Arial" w:hAnsi="Arial" w:cs="Arial"/>
          <w:bCs/>
          <w:sz w:val="18"/>
          <w:szCs w:val="18"/>
        </w:rPr>
        <w:t>)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CD24A8" w:rsidRPr="00D965CE" w14:paraId="608F854C" w14:textId="77777777" w:rsidTr="00D66460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5004BB3A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0F222933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7CF99DA8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28A654E1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2C93440C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468EA7AE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10131162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0FB2BC24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69C39833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2B18FC43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56E85BDC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21BBCADB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78925B0C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14870352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3C61F1D3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33EDE3FA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1A972833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344D16DD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484FB12E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32952D12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0C72FE5F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2BDF8088" w14:textId="77777777" w:rsidTr="00D66460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1FEEEBF9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852A96A" w14:textId="77777777" w:rsidR="00CD24A8" w:rsidRPr="00D965CE" w:rsidRDefault="00CD24A8" w:rsidP="00CD24A8">
      <w:pPr>
        <w:jc w:val="both"/>
        <w:rPr>
          <w:rFonts w:ascii="Arial" w:hAnsi="Arial" w:cs="Arial"/>
          <w:b/>
          <w:sz w:val="18"/>
          <w:szCs w:val="18"/>
        </w:rPr>
      </w:pPr>
    </w:p>
    <w:p w14:paraId="563A1056" w14:textId="77777777" w:rsidR="00CD24A8" w:rsidRPr="00D965CE" w:rsidRDefault="00CD24A8" w:rsidP="00CD24A8">
      <w:pPr>
        <w:jc w:val="both"/>
        <w:rPr>
          <w:rFonts w:ascii="Arial" w:hAnsi="Arial" w:cs="Arial"/>
          <w:b/>
          <w:sz w:val="18"/>
          <w:szCs w:val="18"/>
        </w:rPr>
      </w:pPr>
      <w:r w:rsidRPr="00D965CE">
        <w:rPr>
          <w:rFonts w:ascii="Arial" w:hAnsi="Arial" w:cs="Arial"/>
          <w:b/>
          <w:sz w:val="18"/>
          <w:szCs w:val="18"/>
        </w:rPr>
        <w:t>How did you hear about AFWA?  What do you know about AFWA?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CD24A8" w:rsidRPr="00D965CE" w14:paraId="4A0E8B92" w14:textId="77777777" w:rsidTr="00D66460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0C91A25D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38355E99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2B0D4C50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6E6F36DF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727ADCA2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7953D11A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3B990B50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06519165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1F89D8DE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758CDD73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24393E1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1FE357BD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38188642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5A35A646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FA9A541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33A1D44F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5738A86A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49CA8677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25AA075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70D89BF4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79955486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7CA865E8" w14:textId="77777777" w:rsidTr="00D66460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40E3C279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35A8032" w14:textId="77777777" w:rsidR="00CD24A8" w:rsidRPr="00D965CE" w:rsidRDefault="00CD24A8" w:rsidP="00CD24A8">
      <w:pPr>
        <w:jc w:val="both"/>
        <w:rPr>
          <w:rFonts w:ascii="Arial" w:hAnsi="Arial" w:cs="Arial"/>
          <w:b/>
          <w:sz w:val="18"/>
          <w:szCs w:val="18"/>
        </w:rPr>
      </w:pPr>
    </w:p>
    <w:p w14:paraId="21F4F561" w14:textId="77777777" w:rsidR="00CD24A8" w:rsidRPr="00D965CE" w:rsidRDefault="00CD24A8" w:rsidP="00CD24A8">
      <w:pPr>
        <w:jc w:val="both"/>
        <w:rPr>
          <w:rFonts w:ascii="Arial" w:hAnsi="Arial" w:cs="Arial"/>
          <w:b/>
          <w:sz w:val="18"/>
          <w:szCs w:val="18"/>
        </w:rPr>
      </w:pPr>
      <w:r w:rsidRPr="00D965CE">
        <w:rPr>
          <w:rFonts w:ascii="Arial" w:hAnsi="Arial" w:cs="Arial"/>
          <w:b/>
          <w:sz w:val="18"/>
          <w:szCs w:val="18"/>
        </w:rPr>
        <w:t>Describe your community involvement and engagement within your community</w:t>
      </w:r>
      <w:r w:rsidR="009E6842">
        <w:rPr>
          <w:rFonts w:ascii="Arial" w:hAnsi="Arial" w:cs="Arial"/>
          <w:b/>
          <w:sz w:val="18"/>
          <w:szCs w:val="18"/>
        </w:rPr>
        <w:t>: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CD24A8" w:rsidRPr="00D965CE" w14:paraId="4C1C07CC" w14:textId="77777777" w:rsidTr="00D66460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4D763D57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1B0AD72A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A640B1A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68882CE3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09ED1D42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64E055CD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4B2EFE58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315120A8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0D487F87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17350D37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105E92DE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279A0FD2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6948C428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0F726D70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5C5DA43C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4459543B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33DD1AC9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7300F4A0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320132A7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7F14FF04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06B594AA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7DBF5D03" w14:textId="77777777" w:rsidTr="00D66460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638844AC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16036D3" w14:textId="77777777" w:rsidR="00CD24A8" w:rsidRPr="00D965CE" w:rsidRDefault="00CD24A8" w:rsidP="00CD24A8">
      <w:pPr>
        <w:jc w:val="both"/>
        <w:rPr>
          <w:rFonts w:ascii="Arial" w:hAnsi="Arial" w:cs="Arial"/>
          <w:b/>
          <w:sz w:val="18"/>
          <w:szCs w:val="18"/>
        </w:rPr>
      </w:pPr>
    </w:p>
    <w:p w14:paraId="53240482" w14:textId="77777777" w:rsidR="00CD24A8" w:rsidRPr="00D965CE" w:rsidRDefault="00CD24A8" w:rsidP="00CD24A8">
      <w:pPr>
        <w:jc w:val="both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color w:val="000000"/>
          <w:sz w:val="18"/>
          <w:szCs w:val="18"/>
          <w:shd w:val="clear" w:color="auto" w:fill="FFFFFF"/>
        </w:rPr>
        <w:t>Why should we select you to receive this scholarship</w:t>
      </w:r>
      <w:r w:rsidRPr="00D965CE">
        <w:rPr>
          <w:rFonts w:ascii="Arial" w:hAnsi="Arial" w:cs="Arial"/>
          <w:b/>
          <w:bCs/>
          <w:color w:val="000000"/>
          <w:sz w:val="18"/>
          <w:szCs w:val="18"/>
          <w:shd w:val="clear" w:color="auto" w:fill="FFFFFF"/>
        </w:rPr>
        <w:t>?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CD24A8" w:rsidRPr="00D965CE" w14:paraId="1DC3F60C" w14:textId="77777777" w:rsidTr="00D66460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27CDD07C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2DCD7502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1C2EB67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50A18C7C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3E0E961C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25DEC6A0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097427E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5758F353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6E769C59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40F7B7A3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A7B8DB3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6C19B7A3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7A4CB71C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694C3858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31A6DBD5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0C662585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2C1A6A20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0ECEA327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45BA1544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7FA58841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2855D3A7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36950EDA" w14:textId="77777777" w:rsidTr="00D66460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0C69169C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F67932C" w14:textId="77777777" w:rsidR="00CD24A8" w:rsidRPr="00D965CE" w:rsidRDefault="00CD24A8" w:rsidP="00CD24A8">
      <w:pPr>
        <w:jc w:val="both"/>
        <w:rPr>
          <w:rFonts w:ascii="Arial" w:hAnsi="Arial" w:cs="Arial"/>
          <w:b/>
          <w:sz w:val="18"/>
          <w:szCs w:val="18"/>
        </w:rPr>
      </w:pPr>
    </w:p>
    <w:p w14:paraId="1385A786" w14:textId="77777777" w:rsidR="00CD24A8" w:rsidRPr="009375EC" w:rsidRDefault="00CD24A8" w:rsidP="00CD24A8">
      <w:pPr>
        <w:jc w:val="both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 xml:space="preserve">  </w:t>
      </w:r>
    </w:p>
    <w:p w14:paraId="09787D6D" w14:textId="3651B405" w:rsidR="00CD24A8" w:rsidRDefault="00CD24A8" w:rsidP="00CD24A8">
      <w:pPr>
        <w:numPr>
          <w:ilvl w:val="0"/>
          <w:numId w:val="11"/>
        </w:numPr>
        <w:ind w:left="360"/>
        <w:rPr>
          <w:rFonts w:ascii="Arial" w:hAnsi="Arial" w:cs="Arial"/>
          <w:b/>
          <w:sz w:val="18"/>
          <w:szCs w:val="18"/>
        </w:rPr>
      </w:pPr>
      <w:r w:rsidRPr="009375EC">
        <w:rPr>
          <w:rFonts w:ascii="Arial" w:hAnsi="Arial" w:cs="Arial"/>
          <w:b/>
          <w:sz w:val="18"/>
          <w:szCs w:val="18"/>
        </w:rPr>
        <w:t xml:space="preserve">TRANSCRIPT </w:t>
      </w:r>
      <w:r w:rsidR="00092D9A">
        <w:rPr>
          <w:rFonts w:ascii="Arial" w:hAnsi="Arial" w:cs="Arial"/>
          <w:b/>
          <w:sz w:val="18"/>
          <w:szCs w:val="18"/>
        </w:rPr>
        <w:t>–</w:t>
      </w:r>
      <w:r w:rsidRPr="009375EC">
        <w:rPr>
          <w:rFonts w:ascii="Arial" w:hAnsi="Arial" w:cs="Arial"/>
          <w:b/>
          <w:sz w:val="18"/>
          <w:szCs w:val="18"/>
        </w:rPr>
        <w:t xml:space="preserve"> </w:t>
      </w:r>
      <w:r w:rsidR="00092D9A">
        <w:rPr>
          <w:rFonts w:ascii="Arial" w:hAnsi="Arial" w:cs="Arial"/>
          <w:b/>
          <w:sz w:val="18"/>
          <w:szCs w:val="18"/>
        </w:rPr>
        <w:t>Attach o</w:t>
      </w:r>
      <w:r w:rsidRPr="009375EC">
        <w:rPr>
          <w:rFonts w:ascii="Arial" w:hAnsi="Arial" w:cs="Arial"/>
          <w:b/>
          <w:sz w:val="18"/>
          <w:szCs w:val="18"/>
        </w:rPr>
        <w:t>fficial copy of university or college grade transcript(s). Electronic copies can be sent to</w:t>
      </w:r>
      <w:r w:rsidR="00F26CD1">
        <w:rPr>
          <w:rFonts w:ascii="Arial" w:hAnsi="Arial" w:cs="Arial"/>
          <w:b/>
          <w:sz w:val="18"/>
          <w:szCs w:val="18"/>
        </w:rPr>
        <w:t xml:space="preserve"> </w:t>
      </w:r>
      <w:hyperlink r:id="rId21" w:history="1">
        <w:r w:rsidR="00507513" w:rsidRPr="00507513">
          <w:rPr>
            <w:rStyle w:val="Hyperlink"/>
            <w:rFonts w:ascii="Arial" w:hAnsi="Arial" w:cs="Arial"/>
            <w:b/>
            <w:sz w:val="18"/>
            <w:szCs w:val="18"/>
            <w:highlight w:val="yellow"/>
          </w:rPr>
          <w:t>Susan.LeVan@epbfi.com</w:t>
        </w:r>
      </w:hyperlink>
      <w:r w:rsidR="00092D9A">
        <w:rPr>
          <w:rFonts w:ascii="Arial" w:hAnsi="Arial" w:cs="Arial"/>
          <w:b/>
          <w:sz w:val="18"/>
          <w:szCs w:val="18"/>
        </w:rPr>
        <w:t>.</w:t>
      </w:r>
    </w:p>
    <w:p w14:paraId="733A995F" w14:textId="77777777" w:rsidR="00B26BAD" w:rsidRDefault="00B26BAD" w:rsidP="00B26BAD">
      <w:pPr>
        <w:ind w:left="360"/>
        <w:rPr>
          <w:rFonts w:ascii="Arial" w:hAnsi="Arial" w:cs="Arial"/>
          <w:b/>
          <w:sz w:val="18"/>
          <w:szCs w:val="18"/>
        </w:rPr>
      </w:pPr>
    </w:p>
    <w:p w14:paraId="124FEED8" w14:textId="1AF6C6AA" w:rsidR="007752DB" w:rsidRDefault="007752DB" w:rsidP="00CD24A8">
      <w:pPr>
        <w:numPr>
          <w:ilvl w:val="0"/>
          <w:numId w:val="11"/>
        </w:numPr>
        <w:ind w:left="360"/>
        <w:rPr>
          <w:rFonts w:ascii="Arial" w:hAnsi="Arial" w:cs="Arial"/>
          <w:b/>
          <w:sz w:val="18"/>
          <w:szCs w:val="18"/>
        </w:rPr>
      </w:pPr>
      <w:r w:rsidRPr="007752DB">
        <w:rPr>
          <w:rFonts w:ascii="Arial" w:hAnsi="Arial" w:cs="Arial"/>
          <w:b/>
          <w:sz w:val="18"/>
          <w:szCs w:val="18"/>
          <w:highlight w:val="yellow"/>
        </w:rPr>
        <w:t xml:space="preserve">ENDORSEMENT FORMS – </w:t>
      </w:r>
      <w:r w:rsidR="00262654">
        <w:rPr>
          <w:rFonts w:ascii="Arial" w:hAnsi="Arial" w:cs="Arial"/>
          <w:b/>
          <w:sz w:val="18"/>
          <w:szCs w:val="18"/>
          <w:highlight w:val="yellow"/>
        </w:rPr>
        <w:t>One or t</w:t>
      </w:r>
      <w:r w:rsidRPr="007752DB">
        <w:rPr>
          <w:rFonts w:ascii="Arial" w:hAnsi="Arial" w:cs="Arial"/>
          <w:b/>
          <w:sz w:val="18"/>
          <w:szCs w:val="18"/>
          <w:highlight w:val="yellow"/>
        </w:rPr>
        <w:t xml:space="preserve">wo completed endorsement forms from professionals are required.  At least one is required to be from an academic professional; no personal references.  Completed forms should be submitted directly to  </w:t>
      </w:r>
      <w:hyperlink r:id="rId22" w:history="1">
        <w:r w:rsidR="00507513" w:rsidRPr="001243D9">
          <w:rPr>
            <w:rStyle w:val="Hyperlink"/>
            <w:rFonts w:ascii="Arial" w:hAnsi="Arial" w:cs="Arial"/>
            <w:b/>
            <w:sz w:val="18"/>
            <w:szCs w:val="18"/>
            <w:highlight w:val="yellow"/>
          </w:rPr>
          <w:t>Susan.LeVan@epbfi.com</w:t>
        </w:r>
      </w:hyperlink>
      <w:r w:rsidR="00B26BAD">
        <w:rPr>
          <w:rStyle w:val="Hyperlink"/>
          <w:rFonts w:ascii="Arial" w:hAnsi="Arial" w:cs="Arial"/>
          <w:b/>
          <w:sz w:val="18"/>
          <w:szCs w:val="18"/>
          <w:highlight w:val="yellow"/>
        </w:rPr>
        <w:t xml:space="preserve"> </w:t>
      </w:r>
      <w:r w:rsidRPr="007752DB">
        <w:rPr>
          <w:rFonts w:ascii="Arial" w:hAnsi="Arial" w:cs="Arial"/>
          <w:b/>
          <w:sz w:val="18"/>
          <w:szCs w:val="18"/>
          <w:highlight w:val="yellow"/>
        </w:rPr>
        <w:t>.</w:t>
      </w:r>
    </w:p>
    <w:p w14:paraId="0578E706" w14:textId="77777777" w:rsidR="00B26BAD" w:rsidRDefault="00B26BAD" w:rsidP="00B26BAD">
      <w:pPr>
        <w:pStyle w:val="ListParagraph"/>
        <w:rPr>
          <w:rFonts w:ascii="Arial" w:hAnsi="Arial" w:cs="Arial"/>
          <w:b/>
          <w:sz w:val="18"/>
          <w:szCs w:val="18"/>
        </w:rPr>
      </w:pPr>
    </w:p>
    <w:p w14:paraId="17186BA7" w14:textId="774801FF" w:rsidR="00F1461E" w:rsidRPr="007752DB" w:rsidRDefault="00CD24A8" w:rsidP="000F1971">
      <w:pPr>
        <w:numPr>
          <w:ilvl w:val="0"/>
          <w:numId w:val="11"/>
        </w:numPr>
        <w:ind w:left="360"/>
        <w:jc w:val="both"/>
      </w:pPr>
      <w:r w:rsidRPr="00092D9A">
        <w:rPr>
          <w:rFonts w:ascii="Arial" w:hAnsi="Arial" w:cs="Arial"/>
          <w:b/>
          <w:sz w:val="18"/>
        </w:rPr>
        <w:t xml:space="preserve">The candidate understands that if selected he or she will be asked to provide a </w:t>
      </w:r>
      <w:r w:rsidR="00092D9A" w:rsidRPr="00092D9A">
        <w:rPr>
          <w:rFonts w:ascii="Arial" w:hAnsi="Arial" w:cs="Arial"/>
          <w:b/>
          <w:sz w:val="18"/>
        </w:rPr>
        <w:t xml:space="preserve">professional-looking </w:t>
      </w:r>
      <w:r w:rsidRPr="00092D9A">
        <w:rPr>
          <w:rFonts w:ascii="Arial" w:hAnsi="Arial" w:cs="Arial"/>
          <w:b/>
          <w:sz w:val="18"/>
        </w:rPr>
        <w:t xml:space="preserve">digital picture and sign a release so that </w:t>
      </w:r>
      <w:r w:rsidR="00092D9A" w:rsidRPr="00092D9A">
        <w:rPr>
          <w:rFonts w:ascii="Arial" w:hAnsi="Arial" w:cs="Arial"/>
          <w:b/>
          <w:sz w:val="18"/>
        </w:rPr>
        <w:t>AFWA and/or T</w:t>
      </w:r>
      <w:r w:rsidRPr="00092D9A">
        <w:rPr>
          <w:rFonts w:ascii="Arial" w:hAnsi="Arial" w:cs="Arial"/>
          <w:b/>
          <w:sz w:val="18"/>
        </w:rPr>
        <w:t xml:space="preserve">he Foundation can publish the picture and brief biography of </w:t>
      </w:r>
      <w:r w:rsidR="007752DB">
        <w:rPr>
          <w:rFonts w:ascii="Arial" w:hAnsi="Arial" w:cs="Arial"/>
          <w:b/>
          <w:sz w:val="18"/>
        </w:rPr>
        <w:t xml:space="preserve">the </w:t>
      </w:r>
      <w:r w:rsidRPr="00092D9A">
        <w:rPr>
          <w:rFonts w:ascii="Arial" w:hAnsi="Arial" w:cs="Arial"/>
          <w:b/>
          <w:sz w:val="18"/>
        </w:rPr>
        <w:t>candidate. If required, a candidate may need to supply his or her Social Security Number for reporting purposes.</w:t>
      </w:r>
      <w:r w:rsidRPr="00092D9A">
        <w:rPr>
          <w:rFonts w:ascii="Verdana" w:hAnsi="Verdana" w:cs="Arial"/>
          <w:b/>
          <w:sz w:val="20"/>
        </w:rPr>
        <w:t xml:space="preserve"> </w:t>
      </w:r>
      <w:r w:rsidRPr="00092D9A">
        <w:rPr>
          <w:rFonts w:ascii="Arial" w:hAnsi="Arial" w:cs="Arial"/>
          <w:b/>
          <w:sz w:val="18"/>
          <w:szCs w:val="18"/>
        </w:rPr>
        <w:t xml:space="preserve">Application </w:t>
      </w:r>
      <w:r w:rsidRPr="007752DB">
        <w:rPr>
          <w:rFonts w:ascii="Arial" w:hAnsi="Arial" w:cs="Arial"/>
          <w:b/>
          <w:sz w:val="18"/>
          <w:szCs w:val="18"/>
        </w:rPr>
        <w:t>submission does not guarantee a scholarship</w:t>
      </w:r>
      <w:r w:rsidR="00092D9A" w:rsidRPr="007752DB">
        <w:rPr>
          <w:rFonts w:ascii="Arial" w:hAnsi="Arial" w:cs="Arial"/>
          <w:b/>
          <w:sz w:val="18"/>
          <w:szCs w:val="18"/>
        </w:rPr>
        <w:t>; however, all applicants will be notified as to the status of their</w:t>
      </w:r>
      <w:r w:rsidR="00092D9A">
        <w:rPr>
          <w:rFonts w:ascii="Arial" w:hAnsi="Arial" w:cs="Arial"/>
          <w:b/>
          <w:sz w:val="18"/>
          <w:szCs w:val="18"/>
        </w:rPr>
        <w:t xml:space="preserve"> application.</w:t>
      </w:r>
    </w:p>
    <w:p w14:paraId="20817C2A" w14:textId="228519B9" w:rsidR="007752DB" w:rsidRDefault="007752DB" w:rsidP="007752DB">
      <w:pPr>
        <w:jc w:val="both"/>
        <w:rPr>
          <w:rFonts w:ascii="Arial" w:hAnsi="Arial" w:cs="Arial"/>
          <w:b/>
          <w:sz w:val="18"/>
          <w:szCs w:val="18"/>
        </w:rPr>
      </w:pPr>
    </w:p>
    <w:p w14:paraId="6738861A" w14:textId="7E7D809D" w:rsidR="007752DB" w:rsidRDefault="007752DB" w:rsidP="007752DB">
      <w:pPr>
        <w:jc w:val="both"/>
        <w:rPr>
          <w:rFonts w:ascii="Arial" w:hAnsi="Arial" w:cs="Arial"/>
          <w:b/>
          <w:sz w:val="18"/>
          <w:szCs w:val="18"/>
        </w:rPr>
      </w:pPr>
    </w:p>
    <w:p w14:paraId="426AB343" w14:textId="77777777" w:rsidR="000D6758" w:rsidRDefault="007752DB" w:rsidP="000D6758">
      <w:pPr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NOTE:  Scholarship application and endorsement form are also available on our website</w:t>
      </w:r>
      <w:r w:rsidR="000D6758">
        <w:rPr>
          <w:rFonts w:ascii="Arial" w:hAnsi="Arial" w:cs="Arial"/>
          <w:b/>
          <w:sz w:val="18"/>
          <w:szCs w:val="18"/>
        </w:rPr>
        <w:t>:</w:t>
      </w:r>
    </w:p>
    <w:p w14:paraId="1E7A9D95" w14:textId="4507418E" w:rsidR="007752DB" w:rsidRDefault="007752DB" w:rsidP="000D6758">
      <w:pPr>
        <w:ind w:left="360"/>
        <w:jc w:val="center"/>
      </w:pPr>
      <w:r>
        <w:rPr>
          <w:rFonts w:ascii="Arial" w:hAnsi="Arial" w:cs="Arial"/>
          <w:b/>
          <w:sz w:val="18"/>
          <w:szCs w:val="18"/>
        </w:rPr>
        <w:t xml:space="preserve"> </w:t>
      </w:r>
      <w:hyperlink r:id="rId23" w:history="1">
        <w:r w:rsidR="000D6758" w:rsidRPr="0051203E">
          <w:rPr>
            <w:rStyle w:val="Hyperlink"/>
            <w:b/>
            <w:bCs/>
            <w:szCs w:val="24"/>
          </w:rPr>
          <w:t>http://chattanoogaafwa.com/Scholarships</w:t>
        </w:r>
      </w:hyperlink>
    </w:p>
    <w:p w14:paraId="2FBBF9D4" w14:textId="77554D12" w:rsidR="007752DB" w:rsidRDefault="007752DB" w:rsidP="007752DB">
      <w:pPr>
        <w:jc w:val="both"/>
      </w:pPr>
    </w:p>
    <w:sectPr w:rsidR="007752DB">
      <w:type w:val="continuous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14F2" w14:textId="77777777" w:rsidR="00160CD7" w:rsidRDefault="00160CD7">
      <w:r>
        <w:separator/>
      </w:r>
    </w:p>
  </w:endnote>
  <w:endnote w:type="continuationSeparator" w:id="0">
    <w:p w14:paraId="5591FBE0" w14:textId="77777777" w:rsidR="00160CD7" w:rsidRDefault="00160C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A03D8" w14:textId="77777777" w:rsidR="00507513" w:rsidRDefault="005075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63A03" w14:textId="11A8EA0A" w:rsidR="00651D70" w:rsidRDefault="0040403F">
    <w:pPr>
      <w:pStyle w:val="Footer"/>
      <w:tabs>
        <w:tab w:val="clear" w:pos="4320"/>
        <w:tab w:val="clear" w:pos="8640"/>
        <w:tab w:val="right" w:pos="9990"/>
      </w:tabs>
      <w:rPr>
        <w:rFonts w:ascii="Arial" w:hAnsi="Arial"/>
        <w:sz w:val="14"/>
      </w:rPr>
    </w:pPr>
    <w:r w:rsidRPr="008E1F8D">
      <w:rPr>
        <w:rFonts w:ascii="Arial" w:hAnsi="Arial"/>
        <w:sz w:val="14"/>
      </w:rPr>
      <w:t>AFWA</w:t>
    </w:r>
    <w:r w:rsidR="00390288">
      <w:rPr>
        <w:rFonts w:ascii="Arial" w:hAnsi="Arial"/>
        <w:sz w:val="14"/>
      </w:rPr>
      <w:t xml:space="preserve"> -</w:t>
    </w:r>
    <w:r w:rsidRPr="008E1F8D">
      <w:rPr>
        <w:rFonts w:ascii="Arial" w:hAnsi="Arial"/>
        <w:sz w:val="14"/>
      </w:rPr>
      <w:t xml:space="preserve"> </w:t>
    </w:r>
    <w:r w:rsidR="00390288">
      <w:rPr>
        <w:rFonts w:ascii="Arial" w:hAnsi="Arial"/>
        <w:sz w:val="14"/>
      </w:rPr>
      <w:t>Chattanooga Chapter</w:t>
    </w:r>
  </w:p>
  <w:p w14:paraId="2AEC30A0" w14:textId="3124D467" w:rsidR="00C47C7C" w:rsidRPr="001C0DCA" w:rsidRDefault="003C19FD">
    <w:pPr>
      <w:pStyle w:val="Footer"/>
      <w:tabs>
        <w:tab w:val="clear" w:pos="4320"/>
        <w:tab w:val="clear" w:pos="8640"/>
        <w:tab w:val="right" w:pos="9990"/>
      </w:tabs>
      <w:rPr>
        <w:rFonts w:ascii="Arial" w:hAnsi="Arial"/>
        <w:sz w:val="14"/>
      </w:rPr>
    </w:pPr>
    <w:r>
      <w:rPr>
        <w:rFonts w:ascii="Arial" w:hAnsi="Arial"/>
        <w:sz w:val="14"/>
      </w:rPr>
      <w:t>202</w:t>
    </w:r>
    <w:r w:rsidR="00507513">
      <w:rPr>
        <w:rFonts w:ascii="Arial" w:hAnsi="Arial"/>
        <w:sz w:val="14"/>
      </w:rPr>
      <w:t>6</w:t>
    </w:r>
    <w:r w:rsidR="00C47C7C" w:rsidRPr="001C0DCA">
      <w:rPr>
        <w:rFonts w:ascii="Arial" w:hAnsi="Arial"/>
        <w:sz w:val="14"/>
      </w:rPr>
      <w:t xml:space="preserve"> </w:t>
    </w:r>
    <w:r w:rsidR="00651D70" w:rsidRPr="001C0DCA">
      <w:rPr>
        <w:rFonts w:ascii="Arial" w:hAnsi="Arial"/>
        <w:sz w:val="14"/>
      </w:rPr>
      <w:t>Master</w:t>
    </w:r>
    <w:r w:rsidR="00BB6AB6">
      <w:rPr>
        <w:rFonts w:ascii="Arial" w:hAnsi="Arial"/>
        <w:sz w:val="14"/>
      </w:rPr>
      <w:t>’</w:t>
    </w:r>
    <w:r w:rsidR="00651D70" w:rsidRPr="001C0DCA">
      <w:rPr>
        <w:rFonts w:ascii="Arial" w:hAnsi="Arial"/>
        <w:sz w:val="14"/>
      </w:rPr>
      <w:t xml:space="preserve">s </w:t>
    </w:r>
    <w:r w:rsidR="00C47C7C" w:rsidRPr="001C0DCA">
      <w:rPr>
        <w:rFonts w:ascii="Arial" w:hAnsi="Arial"/>
        <w:sz w:val="14"/>
      </w:rPr>
      <w:t>Scholarship Application</w:t>
    </w:r>
    <w:r w:rsidR="00C47C7C" w:rsidRPr="001C0DCA">
      <w:rPr>
        <w:rFonts w:ascii="Arial" w:hAnsi="Arial"/>
        <w:sz w:val="14"/>
      </w:rPr>
      <w:tab/>
      <w:t xml:space="preserve">Page </w:t>
    </w:r>
    <w:r w:rsidR="00C47C7C" w:rsidRPr="001C0DCA">
      <w:rPr>
        <w:rStyle w:val="PageNumber"/>
        <w:rFonts w:ascii="Arial" w:hAnsi="Arial"/>
        <w:sz w:val="14"/>
      </w:rPr>
      <w:fldChar w:fldCharType="begin"/>
    </w:r>
    <w:r w:rsidR="00C47C7C" w:rsidRPr="001C0DCA">
      <w:rPr>
        <w:rStyle w:val="PageNumber"/>
        <w:rFonts w:ascii="Arial" w:hAnsi="Arial"/>
        <w:sz w:val="14"/>
      </w:rPr>
      <w:instrText xml:space="preserve"> PAGE </w:instrText>
    </w:r>
    <w:r w:rsidR="00C47C7C" w:rsidRPr="001C0DCA">
      <w:rPr>
        <w:rStyle w:val="PageNumber"/>
        <w:rFonts w:ascii="Arial" w:hAnsi="Arial"/>
        <w:sz w:val="14"/>
      </w:rPr>
      <w:fldChar w:fldCharType="separate"/>
    </w:r>
    <w:r w:rsidR="00EA0CC6">
      <w:rPr>
        <w:rStyle w:val="PageNumber"/>
        <w:rFonts w:ascii="Arial" w:hAnsi="Arial"/>
        <w:noProof/>
        <w:sz w:val="14"/>
      </w:rPr>
      <w:t>1</w:t>
    </w:r>
    <w:r w:rsidR="00C47C7C" w:rsidRPr="001C0DCA">
      <w:rPr>
        <w:rStyle w:val="PageNumber"/>
        <w:rFonts w:ascii="Arial" w:hAnsi="Arial"/>
        <w:sz w:val="14"/>
      </w:rPr>
      <w:fldChar w:fldCharType="end"/>
    </w:r>
    <w:r w:rsidR="00651D70" w:rsidRPr="001C0DCA">
      <w:rPr>
        <w:rStyle w:val="PageNumber"/>
        <w:rFonts w:ascii="Arial" w:hAnsi="Arial"/>
        <w:sz w:val="14"/>
      </w:rPr>
      <w:t xml:space="preserve"> of 4</w:t>
    </w:r>
  </w:p>
  <w:p w14:paraId="4212320E" w14:textId="6718E26D" w:rsidR="0024432A" w:rsidRDefault="00C47C7C">
    <w:pPr>
      <w:pStyle w:val="Footer"/>
      <w:tabs>
        <w:tab w:val="clear" w:pos="4320"/>
      </w:tabs>
      <w:rPr>
        <w:rFonts w:ascii="Arial" w:hAnsi="Arial"/>
        <w:sz w:val="14"/>
      </w:rPr>
    </w:pPr>
    <w:r w:rsidRPr="001C0DCA">
      <w:rPr>
        <w:rFonts w:ascii="Arial" w:hAnsi="Arial"/>
        <w:sz w:val="14"/>
      </w:rPr>
      <w:t xml:space="preserve">Revised </w:t>
    </w:r>
    <w:proofErr w:type="gramStart"/>
    <w:r w:rsidR="00507513">
      <w:rPr>
        <w:rFonts w:ascii="Arial" w:hAnsi="Arial"/>
        <w:sz w:val="14"/>
      </w:rPr>
      <w:t>2</w:t>
    </w:r>
    <w:r w:rsidR="003C19FD">
      <w:rPr>
        <w:rFonts w:ascii="Arial" w:hAnsi="Arial"/>
        <w:sz w:val="14"/>
      </w:rPr>
      <w:t>/</w:t>
    </w:r>
    <w:r w:rsidR="00507513">
      <w:rPr>
        <w:rFonts w:ascii="Arial" w:hAnsi="Arial"/>
        <w:sz w:val="14"/>
      </w:rPr>
      <w:t>13</w:t>
    </w:r>
    <w:r w:rsidR="003C19FD">
      <w:rPr>
        <w:rFonts w:ascii="Arial" w:hAnsi="Arial"/>
        <w:sz w:val="14"/>
      </w:rPr>
      <w:t>/</w:t>
    </w:r>
    <w:r w:rsidR="009E6842">
      <w:rPr>
        <w:rFonts w:ascii="Arial" w:hAnsi="Arial"/>
        <w:sz w:val="14"/>
      </w:rPr>
      <w:t>2</w:t>
    </w:r>
    <w:r w:rsidR="00507513">
      <w:rPr>
        <w:rFonts w:ascii="Arial" w:hAnsi="Arial"/>
        <w:sz w:val="14"/>
      </w:rPr>
      <w:t>6</w:t>
    </w:r>
    <w:proofErr w:type="gram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EE966" w14:textId="77777777" w:rsidR="00507513" w:rsidRDefault="005075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EA04B" w14:textId="77777777" w:rsidR="00160CD7" w:rsidRDefault="00160CD7">
      <w:r>
        <w:separator/>
      </w:r>
    </w:p>
  </w:footnote>
  <w:footnote w:type="continuationSeparator" w:id="0">
    <w:p w14:paraId="0ECFA07C" w14:textId="77777777" w:rsidR="00160CD7" w:rsidRDefault="00160C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C541A" w14:textId="77777777" w:rsidR="00507513" w:rsidRDefault="005075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94F1B" w14:textId="77777777" w:rsidR="00507513" w:rsidRDefault="0050751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13E4A" w14:textId="77777777" w:rsidR="00507513" w:rsidRDefault="005075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6251A"/>
    <w:multiLevelType w:val="singleLevel"/>
    <w:tmpl w:val="04090013"/>
    <w:lvl w:ilvl="0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0B6F5968"/>
    <w:multiLevelType w:val="hybridMultilevel"/>
    <w:tmpl w:val="84DC5E3A"/>
    <w:lvl w:ilvl="0" w:tplc="4AE0EC86">
      <w:start w:val="4"/>
      <w:numFmt w:val="upperLetter"/>
      <w:lvlText w:val="%1."/>
      <w:lvlJc w:val="left"/>
      <w:pPr>
        <w:tabs>
          <w:tab w:val="num" w:pos="900"/>
        </w:tabs>
        <w:ind w:left="900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4135AC5"/>
    <w:multiLevelType w:val="hybridMultilevel"/>
    <w:tmpl w:val="E13C7BF6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9046A94"/>
    <w:multiLevelType w:val="hybridMultilevel"/>
    <w:tmpl w:val="0D582AFE"/>
    <w:lvl w:ilvl="0" w:tplc="C96A6CB0">
      <w:start w:val="6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903AF6"/>
    <w:multiLevelType w:val="hybridMultilevel"/>
    <w:tmpl w:val="54F0D59C"/>
    <w:lvl w:ilvl="0" w:tplc="758259A2">
      <w:start w:val="1"/>
      <w:numFmt w:val="decimal"/>
      <w:lvlText w:val="%1.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CA76576"/>
    <w:multiLevelType w:val="hybridMultilevel"/>
    <w:tmpl w:val="7848ED02"/>
    <w:lvl w:ilvl="0" w:tplc="04090015">
      <w:start w:val="4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34B36D80"/>
    <w:multiLevelType w:val="singleLevel"/>
    <w:tmpl w:val="04090013"/>
    <w:lvl w:ilvl="0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7" w15:restartNumberingAfterBreak="0">
    <w:nsid w:val="3F93217E"/>
    <w:multiLevelType w:val="hybridMultilevel"/>
    <w:tmpl w:val="431ABFBA"/>
    <w:lvl w:ilvl="0" w:tplc="C96A6CB0">
      <w:start w:val="6"/>
      <w:numFmt w:val="decimal"/>
      <w:lvlText w:val="%1."/>
      <w:lvlJc w:val="left"/>
      <w:pPr>
        <w:ind w:left="630" w:hanging="360"/>
      </w:pPr>
      <w:rPr>
        <w:rFonts w:ascii="Arial" w:hAnsi="Arial" w:cs="Arial" w:hint="default"/>
        <w:b/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B718AC"/>
    <w:multiLevelType w:val="hybridMultilevel"/>
    <w:tmpl w:val="0F326BE2"/>
    <w:lvl w:ilvl="0" w:tplc="04090015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0982CDE"/>
    <w:multiLevelType w:val="hybridMultilevel"/>
    <w:tmpl w:val="009826FE"/>
    <w:lvl w:ilvl="0" w:tplc="7ADA9C7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752F43"/>
    <w:multiLevelType w:val="hybridMultilevel"/>
    <w:tmpl w:val="3B14D26C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69073355">
    <w:abstractNumId w:val="6"/>
  </w:num>
  <w:num w:numId="2" w16cid:durableId="2063407088">
    <w:abstractNumId w:val="0"/>
  </w:num>
  <w:num w:numId="3" w16cid:durableId="712802153">
    <w:abstractNumId w:val="8"/>
  </w:num>
  <w:num w:numId="4" w16cid:durableId="1201867779">
    <w:abstractNumId w:val="5"/>
  </w:num>
  <w:num w:numId="5" w16cid:durableId="1811895272">
    <w:abstractNumId w:val="2"/>
  </w:num>
  <w:num w:numId="6" w16cid:durableId="425079611">
    <w:abstractNumId w:val="10"/>
  </w:num>
  <w:num w:numId="7" w16cid:durableId="1337612964">
    <w:abstractNumId w:val="4"/>
  </w:num>
  <w:num w:numId="8" w16cid:durableId="1704403490">
    <w:abstractNumId w:val="1"/>
  </w:num>
  <w:num w:numId="9" w16cid:durableId="426849600">
    <w:abstractNumId w:val="3"/>
  </w:num>
  <w:num w:numId="10" w16cid:durableId="1630210906">
    <w:abstractNumId w:val="9"/>
  </w:num>
  <w:num w:numId="11" w16cid:durableId="100940520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MQBhSxNLY3NDJR2l4NTi4sz8PJACw1oAN8gAGSwAAAA="/>
  </w:docVars>
  <w:rsids>
    <w:rsidRoot w:val="0066387B"/>
    <w:rsid w:val="0001548B"/>
    <w:rsid w:val="00020665"/>
    <w:rsid w:val="00036C39"/>
    <w:rsid w:val="00044EEA"/>
    <w:rsid w:val="00057B39"/>
    <w:rsid w:val="0007440C"/>
    <w:rsid w:val="00076B58"/>
    <w:rsid w:val="000805AE"/>
    <w:rsid w:val="00083ECF"/>
    <w:rsid w:val="0009199F"/>
    <w:rsid w:val="00092D9A"/>
    <w:rsid w:val="000940F6"/>
    <w:rsid w:val="000A13BD"/>
    <w:rsid w:val="000B4180"/>
    <w:rsid w:val="000C119D"/>
    <w:rsid w:val="000C2F6F"/>
    <w:rsid w:val="000C7195"/>
    <w:rsid w:val="000D6758"/>
    <w:rsid w:val="000D7E42"/>
    <w:rsid w:val="000E1212"/>
    <w:rsid w:val="000E27EA"/>
    <w:rsid w:val="000F1971"/>
    <w:rsid w:val="00100002"/>
    <w:rsid w:val="00121ACA"/>
    <w:rsid w:val="00160CD7"/>
    <w:rsid w:val="001B4BB0"/>
    <w:rsid w:val="001B50F1"/>
    <w:rsid w:val="001C0DCA"/>
    <w:rsid w:val="001C65F4"/>
    <w:rsid w:val="001D3065"/>
    <w:rsid w:val="001D5BCE"/>
    <w:rsid w:val="002012E4"/>
    <w:rsid w:val="00210035"/>
    <w:rsid w:val="00222D77"/>
    <w:rsid w:val="002440D2"/>
    <w:rsid w:val="0024432A"/>
    <w:rsid w:val="00245617"/>
    <w:rsid w:val="00262654"/>
    <w:rsid w:val="00297983"/>
    <w:rsid w:val="002A25DA"/>
    <w:rsid w:val="002B4F67"/>
    <w:rsid w:val="002D4BB0"/>
    <w:rsid w:val="002F378E"/>
    <w:rsid w:val="002F3BBE"/>
    <w:rsid w:val="00302628"/>
    <w:rsid w:val="0031360F"/>
    <w:rsid w:val="003238C6"/>
    <w:rsid w:val="00332FE0"/>
    <w:rsid w:val="00346F85"/>
    <w:rsid w:val="003517F3"/>
    <w:rsid w:val="00355DE3"/>
    <w:rsid w:val="003777FE"/>
    <w:rsid w:val="003813F8"/>
    <w:rsid w:val="00390288"/>
    <w:rsid w:val="00390764"/>
    <w:rsid w:val="003C19FD"/>
    <w:rsid w:val="003D7D07"/>
    <w:rsid w:val="003E3D99"/>
    <w:rsid w:val="003F281C"/>
    <w:rsid w:val="0040403F"/>
    <w:rsid w:val="004159E6"/>
    <w:rsid w:val="00415EAC"/>
    <w:rsid w:val="00416641"/>
    <w:rsid w:val="00435825"/>
    <w:rsid w:val="00461AA5"/>
    <w:rsid w:val="00482BCB"/>
    <w:rsid w:val="00490177"/>
    <w:rsid w:val="00493A81"/>
    <w:rsid w:val="004A271E"/>
    <w:rsid w:val="004B79B3"/>
    <w:rsid w:val="004C6C2B"/>
    <w:rsid w:val="004E3D8C"/>
    <w:rsid w:val="005038EE"/>
    <w:rsid w:val="00507513"/>
    <w:rsid w:val="00510306"/>
    <w:rsid w:val="005161F7"/>
    <w:rsid w:val="00516B25"/>
    <w:rsid w:val="00524E1F"/>
    <w:rsid w:val="005403D4"/>
    <w:rsid w:val="00576540"/>
    <w:rsid w:val="00592B23"/>
    <w:rsid w:val="005B4780"/>
    <w:rsid w:val="005B4D62"/>
    <w:rsid w:val="005D1F93"/>
    <w:rsid w:val="005D5646"/>
    <w:rsid w:val="005E5538"/>
    <w:rsid w:val="005E7464"/>
    <w:rsid w:val="00606E8B"/>
    <w:rsid w:val="006173B2"/>
    <w:rsid w:val="006211F0"/>
    <w:rsid w:val="00641442"/>
    <w:rsid w:val="0064668C"/>
    <w:rsid w:val="00651BEB"/>
    <w:rsid w:val="00651D70"/>
    <w:rsid w:val="00662911"/>
    <w:rsid w:val="0066387B"/>
    <w:rsid w:val="006A09B8"/>
    <w:rsid w:val="006A218D"/>
    <w:rsid w:val="006A65C3"/>
    <w:rsid w:val="006B5C57"/>
    <w:rsid w:val="006E0A4C"/>
    <w:rsid w:val="006F5F53"/>
    <w:rsid w:val="007014AB"/>
    <w:rsid w:val="00705633"/>
    <w:rsid w:val="007328AB"/>
    <w:rsid w:val="007452C1"/>
    <w:rsid w:val="00747C1F"/>
    <w:rsid w:val="007511E8"/>
    <w:rsid w:val="00760EAB"/>
    <w:rsid w:val="00771230"/>
    <w:rsid w:val="007752DB"/>
    <w:rsid w:val="0078575A"/>
    <w:rsid w:val="007B1F6C"/>
    <w:rsid w:val="007C114A"/>
    <w:rsid w:val="007C4505"/>
    <w:rsid w:val="007D2C61"/>
    <w:rsid w:val="007D3D2A"/>
    <w:rsid w:val="007D4CBF"/>
    <w:rsid w:val="00811099"/>
    <w:rsid w:val="00853FAE"/>
    <w:rsid w:val="008558C7"/>
    <w:rsid w:val="00886394"/>
    <w:rsid w:val="00893B31"/>
    <w:rsid w:val="008C20BA"/>
    <w:rsid w:val="008E1F8D"/>
    <w:rsid w:val="008F0F1F"/>
    <w:rsid w:val="00904403"/>
    <w:rsid w:val="0091163A"/>
    <w:rsid w:val="00915947"/>
    <w:rsid w:val="009375EC"/>
    <w:rsid w:val="009603D3"/>
    <w:rsid w:val="00966AAF"/>
    <w:rsid w:val="009A685E"/>
    <w:rsid w:val="009B24B2"/>
    <w:rsid w:val="009B33EE"/>
    <w:rsid w:val="009B6BF8"/>
    <w:rsid w:val="009C222C"/>
    <w:rsid w:val="009C61C2"/>
    <w:rsid w:val="009D0F40"/>
    <w:rsid w:val="009E12FF"/>
    <w:rsid w:val="009E6842"/>
    <w:rsid w:val="009E7A06"/>
    <w:rsid w:val="00A161F3"/>
    <w:rsid w:val="00A3426D"/>
    <w:rsid w:val="00A34489"/>
    <w:rsid w:val="00A361B8"/>
    <w:rsid w:val="00A45CEA"/>
    <w:rsid w:val="00A477C3"/>
    <w:rsid w:val="00A63BC9"/>
    <w:rsid w:val="00A66111"/>
    <w:rsid w:val="00A663B4"/>
    <w:rsid w:val="00A71D41"/>
    <w:rsid w:val="00A977F4"/>
    <w:rsid w:val="00AB15E6"/>
    <w:rsid w:val="00AC6618"/>
    <w:rsid w:val="00AE129C"/>
    <w:rsid w:val="00AE6A0B"/>
    <w:rsid w:val="00AF0082"/>
    <w:rsid w:val="00AF0342"/>
    <w:rsid w:val="00B01CA1"/>
    <w:rsid w:val="00B24B17"/>
    <w:rsid w:val="00B26BAD"/>
    <w:rsid w:val="00B31E3F"/>
    <w:rsid w:val="00B35D6A"/>
    <w:rsid w:val="00B41689"/>
    <w:rsid w:val="00B47447"/>
    <w:rsid w:val="00B539B5"/>
    <w:rsid w:val="00B645B6"/>
    <w:rsid w:val="00B734CF"/>
    <w:rsid w:val="00B9782D"/>
    <w:rsid w:val="00BA2EA5"/>
    <w:rsid w:val="00BA5CBD"/>
    <w:rsid w:val="00BB6AB6"/>
    <w:rsid w:val="00BC7F5C"/>
    <w:rsid w:val="00BE1FF6"/>
    <w:rsid w:val="00BF3694"/>
    <w:rsid w:val="00BF7E3E"/>
    <w:rsid w:val="00C02008"/>
    <w:rsid w:val="00C119AA"/>
    <w:rsid w:val="00C24CD1"/>
    <w:rsid w:val="00C36491"/>
    <w:rsid w:val="00C47C7C"/>
    <w:rsid w:val="00C47F8B"/>
    <w:rsid w:val="00C53978"/>
    <w:rsid w:val="00C610DB"/>
    <w:rsid w:val="00C7069D"/>
    <w:rsid w:val="00C8096E"/>
    <w:rsid w:val="00C87553"/>
    <w:rsid w:val="00CA3224"/>
    <w:rsid w:val="00CD24A8"/>
    <w:rsid w:val="00CF5207"/>
    <w:rsid w:val="00D02209"/>
    <w:rsid w:val="00D35AB8"/>
    <w:rsid w:val="00D55206"/>
    <w:rsid w:val="00D66460"/>
    <w:rsid w:val="00D7380D"/>
    <w:rsid w:val="00D84037"/>
    <w:rsid w:val="00D84DAA"/>
    <w:rsid w:val="00D857F1"/>
    <w:rsid w:val="00D85A58"/>
    <w:rsid w:val="00DA4960"/>
    <w:rsid w:val="00DB708F"/>
    <w:rsid w:val="00DC138F"/>
    <w:rsid w:val="00DD2740"/>
    <w:rsid w:val="00DD56BE"/>
    <w:rsid w:val="00DE32FF"/>
    <w:rsid w:val="00DE44C4"/>
    <w:rsid w:val="00DF3B8C"/>
    <w:rsid w:val="00E114E8"/>
    <w:rsid w:val="00E32720"/>
    <w:rsid w:val="00E36A11"/>
    <w:rsid w:val="00E63338"/>
    <w:rsid w:val="00E72F71"/>
    <w:rsid w:val="00E8098E"/>
    <w:rsid w:val="00E83606"/>
    <w:rsid w:val="00E8644B"/>
    <w:rsid w:val="00E924D8"/>
    <w:rsid w:val="00E9643E"/>
    <w:rsid w:val="00EA0CC6"/>
    <w:rsid w:val="00EB706D"/>
    <w:rsid w:val="00EC4480"/>
    <w:rsid w:val="00EF0A80"/>
    <w:rsid w:val="00EF55CA"/>
    <w:rsid w:val="00F1461E"/>
    <w:rsid w:val="00F14E14"/>
    <w:rsid w:val="00F26CD1"/>
    <w:rsid w:val="00F369C7"/>
    <w:rsid w:val="00F422C9"/>
    <w:rsid w:val="00F42411"/>
    <w:rsid w:val="00F54B46"/>
    <w:rsid w:val="00F612C4"/>
    <w:rsid w:val="00F63739"/>
    <w:rsid w:val="00F64950"/>
    <w:rsid w:val="00FA482C"/>
    <w:rsid w:val="00FA60AE"/>
    <w:rsid w:val="00FC7E29"/>
    <w:rsid w:val="00FD19A9"/>
    <w:rsid w:val="00FD4648"/>
    <w:rsid w:val="00FF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CD1B29"/>
  <w15:chartTrackingRefBased/>
  <w15:docId w15:val="{89DD9A94-A75A-4E30-BA0B-4C28C1E2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28"/>
    </w:rPr>
  </w:style>
  <w:style w:type="paragraph" w:styleId="BodyText">
    <w:name w:val="Body Text"/>
    <w:basedOn w:val="Normal"/>
    <w:pPr>
      <w:tabs>
        <w:tab w:val="left" w:pos="540"/>
      </w:tabs>
    </w:pPr>
    <w:rPr>
      <w:rFonts w:ascii="Arial" w:hAnsi="Arial"/>
      <w:b/>
      <w:sz w:val="18"/>
    </w:rPr>
  </w:style>
  <w:style w:type="paragraph" w:styleId="BalloonText">
    <w:name w:val="Balloon Text"/>
    <w:basedOn w:val="Normal"/>
    <w:semiHidden/>
    <w:rsid w:val="0066387B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9375E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55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092D9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26B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elindamaskew@gmail.co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mailto:Susan.LeVan@epbfi.com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Susan.LeVan@epbfi.com" TargetMode="External"/><Relationship Id="rId17" Type="http://schemas.openxmlformats.org/officeDocument/2006/relationships/footer" Target="footer2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mailto:Susan.LeVan@epbfi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hyperlink" Target="http://chattanoogaafwa.com/Scholarships" TargetMode="Externa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hyperlink" Target="mailto:Susan.LeVan@epbfi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CC60380FCD1542B43027D7BF9E1804" ma:contentTypeVersion="12" ma:contentTypeDescription="Create a new document." ma:contentTypeScope="" ma:versionID="1fc4cd10ba0f4334aa1247e9927e90af">
  <xsd:schema xmlns:xsd="http://www.w3.org/2001/XMLSchema" xmlns:xs="http://www.w3.org/2001/XMLSchema" xmlns:p="http://schemas.microsoft.com/office/2006/metadata/properties" xmlns:ns2="e884bf82-e2e2-447e-8d7b-34cc5b9a8bfa" xmlns:ns3="4e52e624-d702-456f-ad90-16048ce80d77" targetNamespace="http://schemas.microsoft.com/office/2006/metadata/properties" ma:root="true" ma:fieldsID="9eda4c00f9d2b2b67a320facfeb720e0" ns2:_="" ns3:_="">
    <xsd:import namespace="e884bf82-e2e2-447e-8d7b-34cc5b9a8bfa"/>
    <xsd:import namespace="4e52e624-d702-456f-ad90-16048ce80d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4bf82-e2e2-447e-8d7b-34cc5b9a8b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2e624-d702-456f-ad90-16048ce80d7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B6CD6C-7727-4AA5-B130-79F7C337A6F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4302FB-62D1-44F4-9457-ED3186A0559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E1699FE-A5CB-47AB-BE62-CC9B2A8FC9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89D3B5F-6FA8-4994-BABE-A6AB54F2BA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4bf82-e2e2-447e-8d7b-34cc5b9a8bfa"/>
    <ds:schemaRef ds:uri="4e52e624-d702-456f-ad90-16048ce80d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53</Words>
  <Characters>429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Society of Women Accountants</vt:lpstr>
    </vt:vector>
  </TitlesOfParts>
  <Company/>
  <LinksUpToDate>false</LinksUpToDate>
  <CharactersWithSpaces>5037</CharactersWithSpaces>
  <SharedDoc>false</SharedDoc>
  <HLinks>
    <vt:vector size="18" baseType="variant">
      <vt:variant>
        <vt:i4>4259943</vt:i4>
      </vt:variant>
      <vt:variant>
        <vt:i4>6</vt:i4>
      </vt:variant>
      <vt:variant>
        <vt:i4>0</vt:i4>
      </vt:variant>
      <vt:variant>
        <vt:i4>5</vt:i4>
      </vt:variant>
      <vt:variant>
        <vt:lpwstr>mailto:foundation@afwa.org</vt:lpwstr>
      </vt:variant>
      <vt:variant>
        <vt:lpwstr/>
      </vt:variant>
      <vt:variant>
        <vt:i4>4259943</vt:i4>
      </vt:variant>
      <vt:variant>
        <vt:i4>3</vt:i4>
      </vt:variant>
      <vt:variant>
        <vt:i4>0</vt:i4>
      </vt:variant>
      <vt:variant>
        <vt:i4>5</vt:i4>
      </vt:variant>
      <vt:variant>
        <vt:lpwstr>mailto:foundation@afwa.org</vt:lpwstr>
      </vt:variant>
      <vt:variant>
        <vt:lpwstr/>
      </vt:variant>
      <vt:variant>
        <vt:i4>4063275</vt:i4>
      </vt:variant>
      <vt:variant>
        <vt:i4>0</vt:i4>
      </vt:variant>
      <vt:variant>
        <vt:i4>0</vt:i4>
      </vt:variant>
      <vt:variant>
        <vt:i4>5</vt:i4>
      </vt:variant>
      <vt:variant>
        <vt:lpwstr>http://afwa.org/about/chapters/</vt:lpwstr>
      </vt:variant>
      <vt:variant>
        <vt:lpwstr>.VGpt-p0o4qI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Society of Women Accountants</dc:title>
  <dc:subject/>
  <dc:creator>Gretchen</dc:creator>
  <cp:keywords/>
  <cp:lastModifiedBy>Todd Greve</cp:lastModifiedBy>
  <cp:revision>2</cp:revision>
  <cp:lastPrinted>2023-01-08T15:54:00Z</cp:lastPrinted>
  <dcterms:created xsi:type="dcterms:W3CDTF">2026-02-15T00:59:00Z</dcterms:created>
  <dcterms:modified xsi:type="dcterms:W3CDTF">2026-02-15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CC60380FCD1542B43027D7BF9E1804</vt:lpwstr>
  </property>
</Properties>
</file>